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61C547" w14:textId="57AF3634" w:rsidR="00BA2EC9" w:rsidRPr="00FE7BD5" w:rsidRDefault="004F2AD6">
      <w:pPr>
        <w:rPr>
          <w:rFonts w:ascii="Century Schoolbook" w:hAnsi="Century Schoolbook"/>
          <w:b/>
          <w:bCs/>
          <w:sz w:val="32"/>
          <w:szCs w:val="32"/>
        </w:rPr>
      </w:pPr>
      <w:r w:rsidRPr="00FE7BD5">
        <w:rPr>
          <w:rFonts w:ascii="Century Schoolbook" w:hAnsi="Century Schoolbook"/>
          <w:b/>
          <w:bCs/>
          <w:sz w:val="32"/>
          <w:szCs w:val="32"/>
        </w:rPr>
        <w:t>Level 5: AI Game Programming</w:t>
      </w:r>
    </w:p>
    <w:p w14:paraId="72DA33A5" w14:textId="3E1AE02D" w:rsidR="00567378" w:rsidRPr="00FE7BD5" w:rsidRDefault="00567378">
      <w:pPr>
        <w:rPr>
          <w:rFonts w:ascii="Century Schoolbook" w:hAnsi="Century Schoolbook"/>
          <w:sz w:val="32"/>
          <w:szCs w:val="32"/>
        </w:rPr>
      </w:pPr>
      <w:r w:rsidRPr="00FE7BD5">
        <w:rPr>
          <w:rFonts w:ascii="Century Schoolbook" w:hAnsi="Century Schoolbook"/>
          <w:sz w:val="32"/>
          <w:szCs w:val="32"/>
        </w:rPr>
        <w:t>Lab</w:t>
      </w:r>
      <w:r w:rsidR="00BB2A7C" w:rsidRPr="00FE7BD5">
        <w:rPr>
          <w:rFonts w:ascii="Century Schoolbook" w:hAnsi="Century Schoolbook"/>
          <w:sz w:val="32"/>
          <w:szCs w:val="32"/>
        </w:rPr>
        <w:t xml:space="preserve"> </w:t>
      </w:r>
      <w:r w:rsidR="009C77B2" w:rsidRPr="00FE7BD5">
        <w:rPr>
          <w:rFonts w:ascii="Century Schoolbook" w:hAnsi="Century Schoolbook"/>
          <w:sz w:val="32"/>
          <w:szCs w:val="32"/>
        </w:rPr>
        <w:t>5</w:t>
      </w:r>
    </w:p>
    <w:p w14:paraId="1278CF6B" w14:textId="6C97976D" w:rsidR="009C77B2" w:rsidRPr="004E5193" w:rsidRDefault="009C77B2">
      <w:pPr>
        <w:rPr>
          <w:rFonts w:ascii="Century Schoolbook" w:hAnsi="Century Schoolbook"/>
          <w:b/>
          <w:bCs/>
          <w:sz w:val="32"/>
          <w:szCs w:val="32"/>
        </w:rPr>
      </w:pPr>
      <w:r w:rsidRPr="004E5193">
        <w:rPr>
          <w:rFonts w:ascii="Century Schoolbook" w:hAnsi="Century Schoolbook"/>
          <w:b/>
          <w:bCs/>
          <w:sz w:val="32"/>
          <w:szCs w:val="32"/>
        </w:rPr>
        <w:t>Simple multi-layer ANN and backpropagation</w:t>
      </w:r>
    </w:p>
    <w:p w14:paraId="3C94C6AD" w14:textId="1D81242B" w:rsidR="00083C49" w:rsidRDefault="00257E8B" w:rsidP="00B139CC">
      <w:pPr>
        <w:rPr>
          <w:rFonts w:ascii="Century Schoolbook" w:hAnsi="Century Schoolbook"/>
          <w:szCs w:val="22"/>
        </w:rPr>
      </w:pPr>
      <w:r w:rsidRPr="004E5193">
        <w:rPr>
          <w:rFonts w:ascii="Century Schoolbook" w:hAnsi="Century Schoolbook"/>
          <w:szCs w:val="22"/>
        </w:rPr>
        <w:t>RECORD ALL THAT YOU DO IN YOUR LAB LOGBOOK (HARDCOP</w:t>
      </w:r>
      <w:r w:rsidR="004F2AD6" w:rsidRPr="004E5193">
        <w:rPr>
          <w:rFonts w:ascii="Century Schoolbook" w:hAnsi="Century Schoolbook"/>
          <w:szCs w:val="22"/>
        </w:rPr>
        <w:t>Y ‘OR’ WORD FILE)</w:t>
      </w:r>
    </w:p>
    <w:p w14:paraId="26540791" w14:textId="18FBDBA4" w:rsidR="00B14A20" w:rsidRPr="00B14A20" w:rsidRDefault="00B14A20" w:rsidP="00B139CC">
      <w:pPr>
        <w:rPr>
          <w:rFonts w:ascii="Century Schoolbook" w:hAnsi="Century Schoolbook"/>
          <w:b/>
          <w:bCs/>
          <w:sz w:val="32"/>
          <w:szCs w:val="32"/>
        </w:rPr>
      </w:pPr>
      <w:r w:rsidRPr="00B14A20">
        <w:rPr>
          <w:rFonts w:ascii="Century Schoolbook" w:hAnsi="Century Schoolbook"/>
          <w:b/>
          <w:bCs/>
          <w:sz w:val="32"/>
          <w:szCs w:val="32"/>
        </w:rPr>
        <w:t>Continue from Lab 4</w:t>
      </w:r>
    </w:p>
    <w:p w14:paraId="06959413" w14:textId="77777777" w:rsidR="00B14A20" w:rsidRPr="002E07B1" w:rsidRDefault="00B14A20" w:rsidP="00B14A20">
      <w:pPr>
        <w:rPr>
          <w:rFonts w:ascii="Century Schoolbook" w:hAnsi="Century Schoolbook"/>
          <w:b/>
          <w:bCs/>
          <w:sz w:val="52"/>
          <w:szCs w:val="52"/>
        </w:rPr>
      </w:pPr>
      <w:r w:rsidRPr="002E07B1">
        <w:rPr>
          <w:rFonts w:ascii="Century Schoolbook" w:hAnsi="Century Schoolbook"/>
          <w:b/>
          <w:bCs/>
          <w:sz w:val="52"/>
          <w:szCs w:val="52"/>
        </w:rPr>
        <w:t>Backpropagation</w:t>
      </w:r>
    </w:p>
    <w:p w14:paraId="335E4344" w14:textId="77777777" w:rsidR="00B14A20" w:rsidRPr="002E07B1" w:rsidRDefault="00B14A20" w:rsidP="00B14A20">
      <w:pPr>
        <w:rPr>
          <w:rFonts w:ascii="Century Schoolbook" w:hAnsi="Century Schoolbook"/>
          <w:b/>
          <w:bCs/>
          <w:sz w:val="32"/>
          <w:szCs w:val="32"/>
        </w:rPr>
      </w:pPr>
      <w:r w:rsidRPr="002E07B1">
        <w:rPr>
          <w:rFonts w:ascii="Century Schoolbook" w:hAnsi="Century Schoolbook"/>
          <w:b/>
          <w:bCs/>
          <w:sz w:val="32"/>
          <w:szCs w:val="32"/>
        </w:rPr>
        <w:t>Simple multi-layer ANN and backpropagation</w:t>
      </w:r>
    </w:p>
    <w:p w14:paraId="4247618B" w14:textId="77777777" w:rsidR="00B14A20" w:rsidRPr="002E07B1" w:rsidRDefault="00B14A20" w:rsidP="00B14A20">
      <w:pPr>
        <w:rPr>
          <w:rFonts w:ascii="Century Schoolbook" w:hAnsi="Century Schoolbook"/>
          <w:szCs w:val="22"/>
        </w:rPr>
      </w:pPr>
    </w:p>
    <w:p w14:paraId="4775E32B" w14:textId="77777777" w:rsidR="00B14A20" w:rsidRPr="002E07B1" w:rsidRDefault="00B14A20" w:rsidP="00B14A20">
      <w:pPr>
        <w:rPr>
          <w:rFonts w:ascii="Century Schoolbook" w:hAnsi="Century Schoolbook"/>
          <w:b/>
          <w:bCs/>
          <w:sz w:val="32"/>
          <w:szCs w:val="32"/>
        </w:rPr>
      </w:pPr>
      <w:r w:rsidRPr="002E07B1">
        <w:rPr>
          <w:rFonts w:ascii="Century Schoolbook" w:hAnsi="Century Schoolbook"/>
          <w:b/>
          <w:bCs/>
          <w:sz w:val="32"/>
          <w:szCs w:val="32"/>
        </w:rPr>
        <w:t>Training a ‘simple’ multilayer neural network to learn a simple task.</w:t>
      </w:r>
    </w:p>
    <w:p w14:paraId="1098C204"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On some occasions, the learning strategy is for you to have some experience in figuring out what is going on in the lab, and then I'll reinforce it with a detailed explanation in the following lecture. It's more effective this way to 'train' your brain to master the subject.</w:t>
      </w:r>
    </w:p>
    <w:p w14:paraId="4F57BB50"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Actually, this is similar to many training methods used for artificial neuron networks. The networks are incrementally adjusted until they can 'learn' the subject or task.</w:t>
      </w:r>
    </w:p>
    <w:p w14:paraId="73B9DE2D" w14:textId="75DC8E4D" w:rsidR="00B14A20" w:rsidRPr="002E07B1" w:rsidRDefault="00B14A20" w:rsidP="00B14A20">
      <w:pPr>
        <w:rPr>
          <w:rFonts w:ascii="Century Schoolbook" w:hAnsi="Century Schoolbook"/>
          <w:szCs w:val="22"/>
        </w:rPr>
      </w:pPr>
      <w:r w:rsidRPr="002E07B1">
        <w:rPr>
          <w:rFonts w:ascii="Century Schoolbook" w:hAnsi="Century Schoolbook"/>
          <w:szCs w:val="22"/>
        </w:rPr>
        <w:t xml:space="preserve">Therefore, if you do not quite understand </w:t>
      </w:r>
      <w:r w:rsidR="00416705">
        <w:rPr>
          <w:rFonts w:ascii="Century Schoolbook" w:hAnsi="Century Schoolbook"/>
          <w:szCs w:val="22"/>
        </w:rPr>
        <w:t>all the </w:t>
      </w:r>
      <w:r w:rsidRPr="002E07B1">
        <w:rPr>
          <w:rFonts w:ascii="Century Schoolbook" w:hAnsi="Century Schoolbook"/>
          <w:szCs w:val="22"/>
        </w:rPr>
        <w:t>details in the lab, that's alright. You only need to 'try' it. This will prepare your brain for the detailed discussion in the following lecture. (For those with a strong background, you can treat it as an exercise to refresh your memory.)</w:t>
      </w:r>
    </w:p>
    <w:p w14:paraId="3C8D56B0" w14:textId="7583BAB1" w:rsidR="00B14A20" w:rsidRPr="002E07B1" w:rsidRDefault="00B14A20" w:rsidP="00B14A20">
      <w:pPr>
        <w:rPr>
          <w:rFonts w:ascii="Century Schoolbook" w:hAnsi="Century Schoolbook"/>
          <w:szCs w:val="22"/>
        </w:rPr>
      </w:pPr>
      <w:r w:rsidRPr="002E07B1">
        <w:rPr>
          <w:rFonts w:ascii="Century Schoolbook" w:hAnsi="Century Schoolbook"/>
          <w:szCs w:val="22"/>
        </w:rPr>
        <w:t>Note that training an ANN takes time; if you can't finish everything in the lab, you can carry on training and try i</w:t>
      </w:r>
      <w:r w:rsidR="0079324A">
        <w:rPr>
          <w:rFonts w:ascii="Century Schoolbook" w:hAnsi="Century Schoolbook"/>
          <w:szCs w:val="22"/>
        </w:rPr>
        <w:t>t o</w:t>
      </w:r>
      <w:r w:rsidRPr="002E07B1">
        <w:rPr>
          <w:rFonts w:ascii="Century Schoolbook" w:hAnsi="Century Schoolbook"/>
          <w:szCs w:val="22"/>
        </w:rPr>
        <w:t>n your own time or in the next lab.</w:t>
      </w:r>
    </w:p>
    <w:p w14:paraId="15437EF9" w14:textId="77777777" w:rsidR="00B14A20" w:rsidRPr="002E07B1" w:rsidRDefault="00B14A20" w:rsidP="00B14A20">
      <w:pPr>
        <w:rPr>
          <w:rFonts w:ascii="Century Schoolbook" w:hAnsi="Century Schoolbook"/>
          <w:b/>
          <w:bCs/>
          <w:sz w:val="28"/>
        </w:rPr>
      </w:pPr>
      <w:r w:rsidRPr="002E07B1">
        <w:rPr>
          <w:rFonts w:ascii="Century Schoolbook" w:hAnsi="Century Schoolbook"/>
          <w:b/>
          <w:bCs/>
          <w:sz w:val="28"/>
        </w:rPr>
        <w:t>Backpropagation</w:t>
      </w:r>
    </w:p>
    <w:p w14:paraId="596AD28C"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Consider the summary of the single-neuron training:</w:t>
      </w:r>
    </w:p>
    <w:p w14:paraId="721C389F" w14:textId="77777777" w:rsidR="00B14A20" w:rsidRPr="002E07B1" w:rsidRDefault="00B14A20" w:rsidP="00B14A20">
      <w:pPr>
        <w:rPr>
          <w:rFonts w:ascii="Century Schoolbook" w:hAnsi="Century Schoolbook"/>
          <w:szCs w:val="22"/>
        </w:rPr>
      </w:pPr>
      <w:r w:rsidRPr="002E07B1">
        <w:rPr>
          <w:rFonts w:ascii="Century Schoolbook" w:hAnsi="Century Schoolbook"/>
          <w:noProof/>
        </w:rPr>
        <w:lastRenderedPageBreak/>
        <w:drawing>
          <wp:inline distT="0" distB="0" distL="0" distR="0" wp14:anchorId="4E5924E5" wp14:editId="4CE94792">
            <wp:extent cx="4889273" cy="2742565"/>
            <wp:effectExtent l="0" t="0" r="6985" b="635"/>
            <wp:docPr id="633150473" name="Picture 6331504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4895038" cy="2745799"/>
                    </a:xfrm>
                    <a:prstGeom prst="rect">
                      <a:avLst/>
                    </a:prstGeom>
                  </pic:spPr>
                </pic:pic>
              </a:graphicData>
            </a:graphic>
          </wp:inline>
        </w:drawing>
      </w:r>
    </w:p>
    <w:p w14:paraId="3FB51DF4"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At the end of the lecture on Monday, I asked:</w:t>
      </w:r>
    </w:p>
    <w:p w14:paraId="224AEC97" w14:textId="77777777" w:rsidR="00B14A20" w:rsidRPr="002E07B1" w:rsidRDefault="00B14A20" w:rsidP="00B14A20">
      <w:pPr>
        <w:rPr>
          <w:rFonts w:ascii="Century Schoolbook" w:hAnsi="Century Schoolbook"/>
          <w:szCs w:val="22"/>
        </w:rPr>
      </w:pPr>
      <w:r w:rsidRPr="002E07B1">
        <w:rPr>
          <w:rFonts w:ascii="Century Schoolbook" w:hAnsi="Century Schoolbook"/>
          <w:noProof/>
        </w:rPr>
        <w:lastRenderedPageBreak/>
        <w:drawing>
          <wp:inline distT="0" distB="0" distL="0" distR="0" wp14:anchorId="2C6B98D6" wp14:editId="36D319B1">
            <wp:extent cx="5212080" cy="3373764"/>
            <wp:effectExtent l="0" t="0" r="7620" b="0"/>
            <wp:docPr id="1229210548" name="Picture 122921054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8"/>
                    <a:stretch>
                      <a:fillRect/>
                    </a:stretch>
                  </pic:blipFill>
                  <pic:spPr>
                    <a:xfrm>
                      <a:off x="0" y="0"/>
                      <a:ext cx="5234904" cy="3388538"/>
                    </a:xfrm>
                    <a:prstGeom prst="rect">
                      <a:avLst/>
                    </a:prstGeom>
                  </pic:spPr>
                </pic:pic>
              </a:graphicData>
            </a:graphic>
          </wp:inline>
        </w:drawing>
      </w:r>
      <w:r w:rsidRPr="002E07B1">
        <w:rPr>
          <w:rFonts w:ascii="Century Schoolbook" w:hAnsi="Century Schoolbook"/>
          <w:noProof/>
        </w:rPr>
        <w:drawing>
          <wp:inline distT="0" distB="0" distL="0" distR="0" wp14:anchorId="5B8D6DDF" wp14:editId="5BBCE44B">
            <wp:extent cx="5166360" cy="3199068"/>
            <wp:effectExtent l="0" t="0" r="0" b="1905"/>
            <wp:docPr id="1945331660" name="Picture 19453316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5181939" cy="3208715"/>
                    </a:xfrm>
                    <a:prstGeom prst="rect">
                      <a:avLst/>
                    </a:prstGeom>
                  </pic:spPr>
                </pic:pic>
              </a:graphicData>
            </a:graphic>
          </wp:inline>
        </w:drawing>
      </w:r>
    </w:p>
    <w:p w14:paraId="2F631341"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To solve the problem, we can propagate the error back to other neurons.</w:t>
      </w:r>
    </w:p>
    <w:p w14:paraId="06E67983" w14:textId="77777777" w:rsidR="00B14A20" w:rsidRPr="002E07B1" w:rsidRDefault="00B14A20" w:rsidP="00B14A20">
      <w:pPr>
        <w:rPr>
          <w:rFonts w:ascii="Century Schoolbook" w:hAnsi="Century Schoolbook"/>
          <w:szCs w:val="22"/>
        </w:rPr>
      </w:pPr>
      <w:r w:rsidRPr="002E07B1">
        <w:rPr>
          <w:rFonts w:ascii="Century Schoolbook" w:hAnsi="Century Schoolbook"/>
          <w:noProof/>
        </w:rPr>
        <w:lastRenderedPageBreak/>
        <w:drawing>
          <wp:inline distT="0" distB="0" distL="0" distR="0" wp14:anchorId="788EFABE" wp14:editId="203641A3">
            <wp:extent cx="5143500" cy="3169084"/>
            <wp:effectExtent l="0" t="0" r="0" b="0"/>
            <wp:docPr id="1881964690" name="Picture 188196469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10"/>
                    <a:stretch>
                      <a:fillRect/>
                    </a:stretch>
                  </pic:blipFill>
                  <pic:spPr>
                    <a:xfrm>
                      <a:off x="0" y="0"/>
                      <a:ext cx="5157241" cy="3177550"/>
                    </a:xfrm>
                    <a:prstGeom prst="rect">
                      <a:avLst/>
                    </a:prstGeom>
                  </pic:spPr>
                </pic:pic>
              </a:graphicData>
            </a:graphic>
          </wp:inline>
        </w:drawing>
      </w:r>
    </w:p>
    <w:p w14:paraId="52D04259"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 xml:space="preserve">The error is propagated back </w:t>
      </w:r>
      <w:r w:rsidRPr="002E07B1">
        <w:rPr>
          <w:rFonts w:ascii="Century Schoolbook" w:hAnsi="Century Schoolbook"/>
          <w:b/>
          <w:bCs/>
          <w:i/>
          <w:iCs/>
          <w:szCs w:val="22"/>
        </w:rPr>
        <w:t>through the relevant weights</w:t>
      </w:r>
      <w:r w:rsidRPr="002E07B1">
        <w:rPr>
          <w:rFonts w:ascii="Century Schoolbook" w:hAnsi="Century Schoolbook"/>
          <w:szCs w:val="22"/>
        </w:rPr>
        <w:t xml:space="preserve"> to the relevant neurons.</w:t>
      </w:r>
    </w:p>
    <w:p w14:paraId="1A8E2D2C" w14:textId="77777777" w:rsidR="00B14A20" w:rsidRPr="002E07B1" w:rsidRDefault="00B14A20" w:rsidP="00B14A20">
      <w:pPr>
        <w:rPr>
          <w:rFonts w:ascii="Century Schoolbook" w:hAnsi="Century Schoolbook"/>
          <w:szCs w:val="22"/>
        </w:rPr>
      </w:pPr>
      <w:r w:rsidRPr="002E07B1">
        <w:rPr>
          <w:rFonts w:ascii="Century Schoolbook" w:hAnsi="Century Schoolbook"/>
          <w:noProof/>
        </w:rPr>
        <w:lastRenderedPageBreak/>
        <w:drawing>
          <wp:inline distT="0" distB="0" distL="0" distR="0" wp14:anchorId="5C80D25F" wp14:editId="55135D47">
            <wp:extent cx="5456393" cy="2469094"/>
            <wp:effectExtent l="0" t="0" r="0" b="7620"/>
            <wp:docPr id="7" name="Picture 7" descr="Rada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adar chart&#10;&#10;Description automatically generated with low confidence"/>
                    <pic:cNvPicPr/>
                  </pic:nvPicPr>
                  <pic:blipFill>
                    <a:blip r:embed="rId11"/>
                    <a:stretch>
                      <a:fillRect/>
                    </a:stretch>
                  </pic:blipFill>
                  <pic:spPr>
                    <a:xfrm>
                      <a:off x="0" y="0"/>
                      <a:ext cx="5456393" cy="2469094"/>
                    </a:xfrm>
                    <a:prstGeom prst="rect">
                      <a:avLst/>
                    </a:prstGeom>
                  </pic:spPr>
                </pic:pic>
              </a:graphicData>
            </a:graphic>
          </wp:inline>
        </w:drawing>
      </w:r>
      <w:r w:rsidRPr="002E07B1">
        <w:rPr>
          <w:rFonts w:ascii="Century Schoolbook" w:hAnsi="Century Schoolbook"/>
          <w:noProof/>
        </w:rPr>
        <w:drawing>
          <wp:inline distT="0" distB="0" distL="0" distR="0" wp14:anchorId="62EE53AB" wp14:editId="6C0CB005">
            <wp:extent cx="5364480" cy="3393241"/>
            <wp:effectExtent l="0" t="0" r="7620" b="0"/>
            <wp:docPr id="9" name="Picture 9"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hematic&#10;&#10;Description automatically generated"/>
                    <pic:cNvPicPr/>
                  </pic:nvPicPr>
                  <pic:blipFill>
                    <a:blip r:embed="rId12"/>
                    <a:stretch>
                      <a:fillRect/>
                    </a:stretch>
                  </pic:blipFill>
                  <pic:spPr>
                    <a:xfrm>
                      <a:off x="0" y="0"/>
                      <a:ext cx="5367192" cy="3394956"/>
                    </a:xfrm>
                    <a:prstGeom prst="rect">
                      <a:avLst/>
                    </a:prstGeom>
                  </pic:spPr>
                </pic:pic>
              </a:graphicData>
            </a:graphic>
          </wp:inline>
        </w:drawing>
      </w:r>
    </w:p>
    <w:p w14:paraId="5B67A67B"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This is the most common type of neural networks where the data or signal flows forward and the error is propagated back to adjust the weights.</w:t>
      </w:r>
    </w:p>
    <w:p w14:paraId="326AB10C" w14:textId="77777777" w:rsidR="00B14A20" w:rsidRPr="002E07B1" w:rsidRDefault="00B14A20" w:rsidP="00B14A20">
      <w:pPr>
        <w:rPr>
          <w:rFonts w:ascii="Century Schoolbook" w:hAnsi="Century Schoolbook"/>
          <w:szCs w:val="22"/>
        </w:rPr>
      </w:pPr>
      <w:r w:rsidRPr="002E07B1">
        <w:rPr>
          <w:rFonts w:ascii="Century Schoolbook" w:hAnsi="Century Schoolbook"/>
          <w:noProof/>
        </w:rPr>
        <w:lastRenderedPageBreak/>
        <w:drawing>
          <wp:inline distT="0" distB="0" distL="0" distR="0" wp14:anchorId="3DC9950C" wp14:editId="7967B01E">
            <wp:extent cx="5502117" cy="3398815"/>
            <wp:effectExtent l="0" t="0" r="381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a:stretch>
                      <a:fillRect/>
                    </a:stretch>
                  </pic:blipFill>
                  <pic:spPr>
                    <a:xfrm>
                      <a:off x="0" y="0"/>
                      <a:ext cx="5502117" cy="3398815"/>
                    </a:xfrm>
                    <a:prstGeom prst="rect">
                      <a:avLst/>
                    </a:prstGeom>
                  </pic:spPr>
                </pic:pic>
              </a:graphicData>
            </a:graphic>
          </wp:inline>
        </w:drawing>
      </w:r>
    </w:p>
    <w:p w14:paraId="4216F692" w14:textId="77777777" w:rsidR="00B14A20" w:rsidRPr="002E07B1" w:rsidRDefault="00B14A20" w:rsidP="00B14A20">
      <w:pPr>
        <w:rPr>
          <w:rFonts w:ascii="Century Schoolbook" w:hAnsi="Century Schoolbook"/>
          <w:sz w:val="28"/>
        </w:rPr>
      </w:pPr>
      <w:r w:rsidRPr="002E07B1">
        <w:rPr>
          <w:rFonts w:ascii="Century Schoolbook" w:hAnsi="Century Schoolbook"/>
          <w:b/>
          <w:bCs/>
          <w:sz w:val="28"/>
        </w:rPr>
        <w:t>Error and error gradient</w:t>
      </w:r>
    </w:p>
    <w:p w14:paraId="05FE1762" w14:textId="77777777" w:rsidR="00B14A20" w:rsidRPr="002E07B1" w:rsidRDefault="00B14A20" w:rsidP="00B14A20">
      <w:pPr>
        <w:rPr>
          <w:rFonts w:ascii="Century Schoolbook" w:eastAsiaTheme="minorEastAsia" w:hAnsi="Century Schoolbook"/>
          <w:szCs w:val="22"/>
        </w:rPr>
      </w:pPr>
      <w:r w:rsidRPr="002E07B1">
        <w:rPr>
          <w:rFonts w:ascii="Century Schoolbook" w:hAnsi="Century Schoolbook"/>
          <w:szCs w:val="22"/>
        </w:rPr>
        <w:t xml:space="preserve">In this lab, Sigmoid function will be used as the activation function and 'error gradient </w:t>
      </w:r>
      <m:oMath>
        <m:r>
          <w:rPr>
            <w:rFonts w:ascii="Cambria Math" w:hAnsi="Cambria Math"/>
            <w:szCs w:val="22"/>
          </w:rPr>
          <m:t>δ</m:t>
        </m:r>
      </m:oMath>
      <w:r w:rsidRPr="002E07B1">
        <w:rPr>
          <w:rFonts w:ascii="Century Schoolbook" w:hAnsi="Century Schoolbook"/>
          <w:szCs w:val="22"/>
        </w:rPr>
        <w:t xml:space="preserve">' will be used instead of 'error </w:t>
      </w:r>
      <m:oMath>
        <m:r>
          <w:rPr>
            <w:rFonts w:ascii="Cambria Math" w:hAnsi="Cambria Math"/>
            <w:szCs w:val="22"/>
          </w:rPr>
          <m:t>e'</m:t>
        </m:r>
      </m:oMath>
      <w:r w:rsidRPr="002E07B1">
        <w:rPr>
          <w:rFonts w:ascii="Century Schoolbook" w:eastAsiaTheme="minorEastAsia" w:hAnsi="Century Schoolbook"/>
          <w:szCs w:val="22"/>
        </w:rPr>
        <w:t xml:space="preserve"> (difference between the current output and the correct output), see the figure below. Why? Please think about it, again to prepare you brain, before we discuss it in detail in the following lecture.</w:t>
      </w:r>
    </w:p>
    <w:p w14:paraId="7FD3C3FE" w14:textId="77777777" w:rsidR="00B14A20" w:rsidRPr="002E07B1" w:rsidRDefault="00B14A20" w:rsidP="00B14A20">
      <w:pPr>
        <w:rPr>
          <w:rFonts w:ascii="Century Schoolbook" w:hAnsi="Century Schoolbook"/>
          <w:szCs w:val="22"/>
        </w:rPr>
      </w:pPr>
      <w:r w:rsidRPr="002E07B1">
        <w:rPr>
          <w:rFonts w:ascii="Century Schoolbook" w:hAnsi="Century Schoolbook"/>
          <w:noProof/>
        </w:rPr>
        <w:drawing>
          <wp:inline distT="0" distB="0" distL="0" distR="0" wp14:anchorId="19DC6909" wp14:editId="37B634BE">
            <wp:extent cx="5731510" cy="3308985"/>
            <wp:effectExtent l="0" t="0" r="2540" b="5715"/>
            <wp:docPr id="1133620821" name="Picture 113362082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20821" name="Picture 1133620821" descr="A diagram of a mathematical equation&#10;&#10;Description automatically generated"/>
                    <pic:cNvPicPr/>
                  </pic:nvPicPr>
                  <pic:blipFill>
                    <a:blip r:embed="rId14"/>
                    <a:stretch>
                      <a:fillRect/>
                    </a:stretch>
                  </pic:blipFill>
                  <pic:spPr>
                    <a:xfrm>
                      <a:off x="0" y="0"/>
                      <a:ext cx="5731510" cy="3308985"/>
                    </a:xfrm>
                    <a:prstGeom prst="rect">
                      <a:avLst/>
                    </a:prstGeom>
                  </pic:spPr>
                </pic:pic>
              </a:graphicData>
            </a:graphic>
          </wp:inline>
        </w:drawing>
      </w:r>
    </w:p>
    <w:p w14:paraId="7A12ECB8" w14:textId="77777777" w:rsidR="00B14A20" w:rsidRPr="002E07B1" w:rsidRDefault="00B14A20" w:rsidP="00B14A20">
      <w:pPr>
        <w:rPr>
          <w:rFonts w:ascii="Century Schoolbook" w:hAnsi="Century Schoolbook"/>
          <w:b/>
          <w:bCs/>
          <w:sz w:val="32"/>
          <w:szCs w:val="32"/>
        </w:rPr>
      </w:pPr>
    </w:p>
    <w:p w14:paraId="43103C04" w14:textId="77777777" w:rsidR="00B14A20" w:rsidRPr="002E07B1" w:rsidRDefault="00B14A20" w:rsidP="00B14A20">
      <w:pPr>
        <w:rPr>
          <w:rFonts w:ascii="Century Schoolbook" w:hAnsi="Century Schoolbook"/>
          <w:b/>
          <w:bCs/>
          <w:sz w:val="32"/>
          <w:szCs w:val="32"/>
        </w:rPr>
      </w:pPr>
    </w:p>
    <w:p w14:paraId="60DB31F4" w14:textId="77777777" w:rsidR="00B14A20" w:rsidRPr="002E07B1" w:rsidRDefault="00B14A20" w:rsidP="00B14A20">
      <w:pPr>
        <w:rPr>
          <w:rFonts w:ascii="Century Schoolbook" w:hAnsi="Century Schoolbook"/>
          <w:sz w:val="32"/>
          <w:szCs w:val="32"/>
        </w:rPr>
      </w:pPr>
      <w:r w:rsidRPr="002E07B1">
        <w:rPr>
          <w:rFonts w:ascii="Century Schoolbook" w:hAnsi="Century Schoolbook"/>
          <w:b/>
          <w:bCs/>
          <w:sz w:val="32"/>
          <w:szCs w:val="32"/>
        </w:rPr>
        <w:lastRenderedPageBreak/>
        <w:t>TASK</w:t>
      </w:r>
    </w:p>
    <w:p w14:paraId="541848F0"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 xml:space="preserve">Write Python code using Google Colab to implement the simple multilayer neural network above and the backpropagation training to make the network learn to handle a non-player character’s decision making process in your game - that is, whether the creature will attack of flee, depending on the creature’s power and enemy’s power. </w:t>
      </w:r>
    </w:p>
    <w:p w14:paraId="42B2FD39"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You may notice that the number of inputs and outputs in this example are still the same as those in our single-neuron case. This is because it's easier to manage and study. If this works, then you can easier the same method to more inputs, outputs and neurons.</w:t>
      </w:r>
    </w:p>
    <w:p w14:paraId="67A94BF8"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 xml:space="preserve">(Note that for this type of decision, one neuron is not enough. If you wish, you could try it.) </w:t>
      </w:r>
    </w:p>
    <w:tbl>
      <w:tblPr>
        <w:tblStyle w:val="TableGrid"/>
        <w:tblW w:w="0" w:type="auto"/>
        <w:tblLook w:val="04A0" w:firstRow="1" w:lastRow="0" w:firstColumn="1" w:lastColumn="0" w:noHBand="0" w:noVBand="1"/>
      </w:tblPr>
      <w:tblGrid>
        <w:gridCol w:w="3005"/>
        <w:gridCol w:w="3005"/>
        <w:gridCol w:w="3006"/>
      </w:tblGrid>
      <w:tr w:rsidR="00B14A20" w:rsidRPr="002E07B1" w14:paraId="56328B13" w14:textId="77777777" w:rsidTr="00253A3F">
        <w:tc>
          <w:tcPr>
            <w:tcW w:w="6010" w:type="dxa"/>
            <w:gridSpan w:val="2"/>
          </w:tcPr>
          <w:p w14:paraId="64D4683F" w14:textId="77777777" w:rsidR="00B14A20" w:rsidRPr="002E07B1" w:rsidRDefault="00B14A20" w:rsidP="00253A3F">
            <w:pPr>
              <w:jc w:val="center"/>
              <w:rPr>
                <w:rFonts w:ascii="Century Schoolbook" w:hAnsi="Century Schoolbook" w:cs="Arial"/>
                <w:szCs w:val="24"/>
              </w:rPr>
            </w:pPr>
            <w:r w:rsidRPr="002E07B1">
              <w:rPr>
                <w:rFonts w:ascii="Century Schoolbook" w:hAnsi="Century Schoolbook" w:cs="Arial"/>
                <w:szCs w:val="24"/>
              </w:rPr>
              <w:t>INPUT</w:t>
            </w:r>
          </w:p>
        </w:tc>
        <w:tc>
          <w:tcPr>
            <w:tcW w:w="3006" w:type="dxa"/>
          </w:tcPr>
          <w:p w14:paraId="43B01C18" w14:textId="77777777" w:rsidR="00B14A20" w:rsidRPr="002E07B1" w:rsidRDefault="00B14A20" w:rsidP="00253A3F">
            <w:pPr>
              <w:jc w:val="center"/>
              <w:rPr>
                <w:rFonts w:ascii="Century Schoolbook" w:hAnsi="Century Schoolbook" w:cs="Arial"/>
                <w:szCs w:val="24"/>
              </w:rPr>
            </w:pPr>
            <w:r w:rsidRPr="002E07B1">
              <w:rPr>
                <w:rFonts w:ascii="Century Schoolbook" w:hAnsi="Century Schoolbook" w:cs="Arial"/>
                <w:szCs w:val="24"/>
              </w:rPr>
              <w:t>OUTPUT</w:t>
            </w:r>
          </w:p>
        </w:tc>
      </w:tr>
      <w:tr w:rsidR="00B14A20" w:rsidRPr="002E07B1" w14:paraId="237B6E74" w14:textId="77777777" w:rsidTr="00253A3F">
        <w:tc>
          <w:tcPr>
            <w:tcW w:w="3005" w:type="dxa"/>
          </w:tcPr>
          <w:p w14:paraId="6C0E473E"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Creature’s power</w:t>
            </w:r>
          </w:p>
        </w:tc>
        <w:tc>
          <w:tcPr>
            <w:tcW w:w="3005" w:type="dxa"/>
          </w:tcPr>
          <w:p w14:paraId="7AD01293"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Enemy’s power</w:t>
            </w:r>
          </w:p>
        </w:tc>
        <w:tc>
          <w:tcPr>
            <w:tcW w:w="3006" w:type="dxa"/>
          </w:tcPr>
          <w:p w14:paraId="1B6597C0"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Creature’s decision/action</w:t>
            </w:r>
          </w:p>
        </w:tc>
      </w:tr>
      <w:tr w:rsidR="00B14A20" w:rsidRPr="002E07B1" w14:paraId="5B0DDB59" w14:textId="77777777" w:rsidTr="00253A3F">
        <w:tc>
          <w:tcPr>
            <w:tcW w:w="3005" w:type="dxa"/>
          </w:tcPr>
          <w:p w14:paraId="5149197A"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Strong (1)</w:t>
            </w:r>
          </w:p>
        </w:tc>
        <w:tc>
          <w:tcPr>
            <w:tcW w:w="3005" w:type="dxa"/>
          </w:tcPr>
          <w:p w14:paraId="7C634624"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Strong (1)</w:t>
            </w:r>
          </w:p>
        </w:tc>
        <w:tc>
          <w:tcPr>
            <w:tcW w:w="3006" w:type="dxa"/>
          </w:tcPr>
          <w:p w14:paraId="0786D7B4"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Attack (0)</w:t>
            </w:r>
          </w:p>
        </w:tc>
      </w:tr>
      <w:tr w:rsidR="00B14A20" w:rsidRPr="002E07B1" w14:paraId="781988E0" w14:textId="77777777" w:rsidTr="00253A3F">
        <w:tc>
          <w:tcPr>
            <w:tcW w:w="3005" w:type="dxa"/>
          </w:tcPr>
          <w:p w14:paraId="3DA4BFB2"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Weak (0)</w:t>
            </w:r>
          </w:p>
        </w:tc>
        <w:tc>
          <w:tcPr>
            <w:tcW w:w="3005" w:type="dxa"/>
          </w:tcPr>
          <w:p w14:paraId="745AEBC0"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Strong (1)</w:t>
            </w:r>
          </w:p>
        </w:tc>
        <w:tc>
          <w:tcPr>
            <w:tcW w:w="3006" w:type="dxa"/>
          </w:tcPr>
          <w:p w14:paraId="5F1307A7"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Flee (1)</w:t>
            </w:r>
          </w:p>
        </w:tc>
      </w:tr>
      <w:tr w:rsidR="00B14A20" w:rsidRPr="002E07B1" w14:paraId="4B6CFE43" w14:textId="77777777" w:rsidTr="00253A3F">
        <w:tc>
          <w:tcPr>
            <w:tcW w:w="3005" w:type="dxa"/>
          </w:tcPr>
          <w:p w14:paraId="06A4F935"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Strong (1)</w:t>
            </w:r>
          </w:p>
        </w:tc>
        <w:tc>
          <w:tcPr>
            <w:tcW w:w="3005" w:type="dxa"/>
          </w:tcPr>
          <w:p w14:paraId="01F9153D"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Weak (0)</w:t>
            </w:r>
          </w:p>
        </w:tc>
        <w:tc>
          <w:tcPr>
            <w:tcW w:w="3006" w:type="dxa"/>
          </w:tcPr>
          <w:p w14:paraId="4BB0745D"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Flee (1)</w:t>
            </w:r>
          </w:p>
        </w:tc>
      </w:tr>
      <w:tr w:rsidR="00B14A20" w:rsidRPr="002E07B1" w14:paraId="3FDCA07D" w14:textId="77777777" w:rsidTr="00253A3F">
        <w:tc>
          <w:tcPr>
            <w:tcW w:w="3005" w:type="dxa"/>
          </w:tcPr>
          <w:p w14:paraId="2F631F17"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Weak (0)</w:t>
            </w:r>
          </w:p>
        </w:tc>
        <w:tc>
          <w:tcPr>
            <w:tcW w:w="3005" w:type="dxa"/>
          </w:tcPr>
          <w:p w14:paraId="08AC8B87"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Weak (0)</w:t>
            </w:r>
          </w:p>
        </w:tc>
        <w:tc>
          <w:tcPr>
            <w:tcW w:w="3006" w:type="dxa"/>
          </w:tcPr>
          <w:p w14:paraId="5E71692C" w14:textId="77777777" w:rsidR="00B14A20" w:rsidRPr="002E07B1" w:rsidRDefault="00B14A20" w:rsidP="00253A3F">
            <w:pPr>
              <w:rPr>
                <w:rFonts w:ascii="Century Schoolbook" w:hAnsi="Century Schoolbook" w:cs="Arial"/>
                <w:szCs w:val="24"/>
              </w:rPr>
            </w:pPr>
            <w:r w:rsidRPr="002E07B1">
              <w:rPr>
                <w:rFonts w:ascii="Century Schoolbook" w:hAnsi="Century Schoolbook" w:cs="Arial"/>
                <w:szCs w:val="24"/>
              </w:rPr>
              <w:t>Attack (0)</w:t>
            </w:r>
          </w:p>
        </w:tc>
      </w:tr>
    </w:tbl>
    <w:p w14:paraId="0E05BDA5" w14:textId="77777777" w:rsidR="00B14A20" w:rsidRPr="002E07B1" w:rsidRDefault="00B14A20" w:rsidP="00B14A20">
      <w:pPr>
        <w:rPr>
          <w:rFonts w:ascii="Century Schoolbook" w:hAnsi="Century Schoolbook"/>
          <w:szCs w:val="22"/>
        </w:rPr>
      </w:pPr>
    </w:p>
    <w:p w14:paraId="0D491B71" w14:textId="77777777" w:rsidR="00B14A20" w:rsidRPr="002E07B1" w:rsidRDefault="00B14A20" w:rsidP="00B14A20">
      <w:pPr>
        <w:rPr>
          <w:rFonts w:ascii="Century Schoolbook" w:hAnsi="Century Schoolbook"/>
          <w:i/>
          <w:iCs/>
          <w:sz w:val="24"/>
          <w:szCs w:val="24"/>
        </w:rPr>
      </w:pPr>
      <w:r w:rsidRPr="002E07B1">
        <w:rPr>
          <w:rFonts w:ascii="Century Schoolbook" w:hAnsi="Century Schoolbook"/>
          <w:i/>
          <w:iCs/>
          <w:sz w:val="24"/>
          <w:szCs w:val="24"/>
        </w:rPr>
        <w:t>- See an example pseudocode below; there are gaps you still need to fill. Then implement the code in Python using Google Colab.</w:t>
      </w:r>
    </w:p>
    <w:p w14:paraId="48AE6FE1" w14:textId="77777777" w:rsidR="00B14A20" w:rsidRPr="002E07B1" w:rsidRDefault="00B14A20" w:rsidP="00B14A20">
      <w:pPr>
        <w:rPr>
          <w:rFonts w:ascii="Century Schoolbook" w:hAnsi="Century Schoolbook"/>
          <w:i/>
          <w:iCs/>
          <w:sz w:val="24"/>
          <w:szCs w:val="24"/>
        </w:rPr>
      </w:pPr>
      <w:r w:rsidRPr="002E07B1">
        <w:rPr>
          <w:rFonts w:ascii="Century Schoolbook" w:hAnsi="Century Schoolbook"/>
          <w:i/>
          <w:iCs/>
          <w:sz w:val="24"/>
          <w:szCs w:val="24"/>
        </w:rPr>
        <w:t>- Pay attention to the epoch sum error used to measure if the training converts to the correct weights and biases.</w:t>
      </w:r>
    </w:p>
    <w:p w14:paraId="6706DC8F" w14:textId="77777777" w:rsidR="00B14A20" w:rsidRPr="002E07B1" w:rsidRDefault="00B14A20" w:rsidP="00B14A20">
      <w:pPr>
        <w:rPr>
          <w:rFonts w:ascii="Century Schoolbook" w:hAnsi="Century Schoolbook"/>
          <w:i/>
          <w:iCs/>
          <w:sz w:val="24"/>
          <w:szCs w:val="24"/>
        </w:rPr>
      </w:pPr>
      <w:r w:rsidRPr="002E07B1">
        <w:rPr>
          <w:rFonts w:ascii="Century Schoolbook" w:hAnsi="Century Schoolbook"/>
          <w:i/>
          <w:iCs/>
          <w:sz w:val="24"/>
          <w:szCs w:val="24"/>
        </w:rPr>
        <w:t>- Check your results against the table. Does the training work?</w:t>
      </w:r>
    </w:p>
    <w:p w14:paraId="0D484147" w14:textId="77777777" w:rsidR="00B14A20" w:rsidRPr="002E07B1" w:rsidRDefault="00B14A20" w:rsidP="00B14A20">
      <w:pPr>
        <w:rPr>
          <w:rFonts w:ascii="Century Schoolbook" w:hAnsi="Century Schoolbook"/>
          <w:b/>
          <w:bCs/>
          <w:szCs w:val="22"/>
        </w:rPr>
      </w:pPr>
    </w:p>
    <w:p w14:paraId="27FD06C7" w14:textId="77777777" w:rsidR="00B14A20" w:rsidRPr="002E07B1" w:rsidRDefault="00B14A20" w:rsidP="00B14A20">
      <w:pPr>
        <w:rPr>
          <w:rFonts w:ascii="Century Schoolbook" w:hAnsi="Century Schoolbook"/>
          <w:b/>
          <w:bCs/>
          <w:sz w:val="28"/>
        </w:rPr>
      </w:pPr>
      <w:r w:rsidRPr="002E07B1">
        <w:rPr>
          <w:rFonts w:ascii="Century Schoolbook" w:hAnsi="Century Schoolbook"/>
          <w:b/>
          <w:bCs/>
          <w:sz w:val="28"/>
        </w:rPr>
        <w:t>Example pseudocode for this training</w:t>
      </w:r>
    </w:p>
    <w:p w14:paraId="30F9CCCC"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NB: This is an example of a very simple implementation. Once your code works, you can improve it to make it more effective and expandable to cope with more neurons, e.g. use functions and objects to represent each neuron, etc.</w:t>
      </w:r>
    </w:p>
    <w:p w14:paraId="7A32730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AIGP Labs 5</w:t>
      </w:r>
    </w:p>
    <w:p w14:paraId="7C744B0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p>
    <w:p w14:paraId="146F4A4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C8032B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Niteration = 1000000; </w:t>
      </w:r>
      <w:r w:rsidRPr="002E07B1">
        <w:rPr>
          <w:rFonts w:ascii="Century Schoolbook" w:hAnsi="Century Schoolbook" w:cs="Consolas"/>
          <w:color w:val="3C763D"/>
          <w:sz w:val="20"/>
          <w:szCs w:val="20"/>
        </w:rPr>
        <w:t xml:space="preserve">% Number of iterations </w:t>
      </w:r>
    </w:p>
    <w:p w14:paraId="2D26A2E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by this number, you should have the result, </w:t>
      </w:r>
    </w:p>
    <w:p w14:paraId="3E44142B"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otherwise, there may be something wrong in your code.</w:t>
      </w:r>
    </w:p>
    <w:p w14:paraId="54C67B74"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5D7AF611"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Set initial weights and bias (normally, they are random numbers, but to</w:t>
      </w:r>
    </w:p>
    <w:p w14:paraId="513EDDB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xml:space="preserve">% make debugging easier, we begin with a fixed set of weights and biases </w:t>
      </w:r>
    </w:p>
    <w:p w14:paraId="73CC92C3"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w(1,3) = 0.5; w(2,3) = 0.4;</w:t>
      </w:r>
    </w:p>
    <w:p w14:paraId="0A274884"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w(1,4) = 0.9; w(2,4) = 1.0;</w:t>
      </w:r>
    </w:p>
    <w:p w14:paraId="2015A53B"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w(3,5) = -1.2; w(4,5) = 1.1;</w:t>
      </w:r>
    </w:p>
    <w:p w14:paraId="7970818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Bias(3) = 0.8; Bias(4) = -0.1; Bias(5) = 0.3;</w:t>
      </w:r>
    </w:p>
    <w:p w14:paraId="6C26019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918E1B2"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Alpha = 0.1; </w:t>
      </w:r>
      <w:r w:rsidRPr="002E07B1">
        <w:rPr>
          <w:rFonts w:ascii="Century Schoolbook" w:hAnsi="Century Schoolbook" w:cs="Consolas"/>
          <w:color w:val="3C763D"/>
          <w:sz w:val="20"/>
          <w:szCs w:val="20"/>
        </w:rPr>
        <w:t>% Learning rate</w:t>
      </w:r>
    </w:p>
    <w:p w14:paraId="1A970E4E"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00C995C"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Prepare training data - inputs and correct outputs according to the</w:t>
      </w:r>
    </w:p>
    <w:p w14:paraId="6E641BC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decision table for the ANN to learn</w:t>
      </w:r>
    </w:p>
    <w:p w14:paraId="118AE52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lastRenderedPageBreak/>
        <w:t xml:space="preserve">x1(1) = 1; x2(1) = 1; Yd5(1) = 0; </w:t>
      </w:r>
      <w:r w:rsidRPr="002E07B1">
        <w:rPr>
          <w:rFonts w:ascii="Century Schoolbook" w:hAnsi="Century Schoolbook" w:cs="Consolas"/>
          <w:color w:val="3C763D"/>
          <w:sz w:val="20"/>
          <w:szCs w:val="20"/>
        </w:rPr>
        <w:t>% Case 1</w:t>
      </w:r>
    </w:p>
    <w:p w14:paraId="1886022E"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x1(2) = 0; x2(2) = 1; Yd5(2) = 1; </w:t>
      </w:r>
      <w:r w:rsidRPr="002E07B1">
        <w:rPr>
          <w:rFonts w:ascii="Century Schoolbook" w:hAnsi="Century Schoolbook" w:cs="Consolas"/>
          <w:color w:val="3C763D"/>
          <w:sz w:val="20"/>
          <w:szCs w:val="20"/>
        </w:rPr>
        <w:t>% Case 2</w:t>
      </w:r>
    </w:p>
    <w:p w14:paraId="680E5F9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x1(3) = 1; x2(3) = 0; Yd5(3) = 1; </w:t>
      </w:r>
      <w:r w:rsidRPr="002E07B1">
        <w:rPr>
          <w:rFonts w:ascii="Century Schoolbook" w:hAnsi="Century Schoolbook" w:cs="Consolas"/>
          <w:color w:val="3C763D"/>
          <w:sz w:val="20"/>
          <w:szCs w:val="20"/>
        </w:rPr>
        <w:t>% Case 3</w:t>
      </w:r>
    </w:p>
    <w:p w14:paraId="0A7655F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x1(4) = 0; x2(4) = 0; Yd5(4) = 0; </w:t>
      </w:r>
      <w:r w:rsidRPr="002E07B1">
        <w:rPr>
          <w:rFonts w:ascii="Century Schoolbook" w:hAnsi="Century Schoolbook" w:cs="Consolas"/>
          <w:color w:val="3C763D"/>
          <w:sz w:val="20"/>
          <w:szCs w:val="20"/>
        </w:rPr>
        <w:t>% Case 4</w:t>
      </w:r>
    </w:p>
    <w:p w14:paraId="78CC8EF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5A966AD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p = 1; </w:t>
      </w:r>
      <w:r w:rsidRPr="002E07B1">
        <w:rPr>
          <w:rFonts w:ascii="Century Schoolbook" w:hAnsi="Century Schoolbook" w:cs="Consolas"/>
          <w:color w:val="3C763D"/>
          <w:sz w:val="20"/>
          <w:szCs w:val="20"/>
        </w:rPr>
        <w:t>% iteration number</w:t>
      </w:r>
    </w:p>
    <w:p w14:paraId="578D4F02"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631CF39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FF"/>
          <w:sz w:val="20"/>
          <w:szCs w:val="20"/>
        </w:rPr>
        <w:t>while</w:t>
      </w:r>
      <w:r w:rsidRPr="002E07B1">
        <w:rPr>
          <w:rFonts w:ascii="Century Schoolbook" w:hAnsi="Century Schoolbook" w:cs="Consolas"/>
          <w:color w:val="000000"/>
          <w:sz w:val="20"/>
          <w:szCs w:val="20"/>
        </w:rPr>
        <w:t xml:space="preserve"> p &lt;= Niteration</w:t>
      </w:r>
    </w:p>
    <w:p w14:paraId="68B8D47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EpocSumError = 0; </w:t>
      </w:r>
      <w:r w:rsidRPr="002E07B1">
        <w:rPr>
          <w:rFonts w:ascii="Century Schoolbook" w:hAnsi="Century Schoolbook" w:cs="Consolas"/>
          <w:color w:val="3C763D"/>
          <w:sz w:val="20"/>
          <w:szCs w:val="20"/>
        </w:rPr>
        <w:t>% Initiate the termination condition value</w:t>
      </w:r>
    </w:p>
    <w:p w14:paraId="15BBF4C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66AA79C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Begining of an Epoch</w:t>
      </w:r>
    </w:p>
    <w:p w14:paraId="350F321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for</w:t>
      </w:r>
      <w:r w:rsidRPr="002E07B1">
        <w:rPr>
          <w:rFonts w:ascii="Century Schoolbook" w:hAnsi="Century Schoolbook" w:cs="Consolas"/>
          <w:color w:val="000000"/>
          <w:sz w:val="20"/>
          <w:szCs w:val="20"/>
        </w:rPr>
        <w:t xml:space="preserve"> i = 1:4 </w:t>
      </w:r>
      <w:r w:rsidRPr="002E07B1">
        <w:rPr>
          <w:rFonts w:ascii="Century Schoolbook" w:hAnsi="Century Schoolbook" w:cs="Consolas"/>
          <w:color w:val="3C763D"/>
          <w:sz w:val="20"/>
          <w:szCs w:val="20"/>
        </w:rPr>
        <w:t>% Case number</w:t>
      </w:r>
    </w:p>
    <w:p w14:paraId="23028CC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p </w:t>
      </w:r>
      <w:r w:rsidRPr="002E07B1">
        <w:rPr>
          <w:rFonts w:ascii="Century Schoolbook" w:hAnsi="Century Schoolbook" w:cs="Consolas"/>
          <w:color w:val="3C763D"/>
          <w:sz w:val="20"/>
          <w:szCs w:val="20"/>
        </w:rPr>
        <w:t>% print iteration number</w:t>
      </w:r>
    </w:p>
    <w:p w14:paraId="33DF8D01"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2231299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53166C7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FEED FORWARD</w:t>
      </w:r>
    </w:p>
    <w:p w14:paraId="1E4BD172"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output for neuron 3</w:t>
      </w:r>
    </w:p>
    <w:p w14:paraId="5DAECF7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X(3) = x1(i)*w(1,3)+x2(i)*w(2,3)+Bias(3);</w:t>
      </w:r>
    </w:p>
    <w:p w14:paraId="1658F167" w14:textId="77777777" w:rsidR="00B14A20" w:rsidRPr="002E07B1" w:rsidRDefault="00B14A20" w:rsidP="00B14A20">
      <w:pPr>
        <w:autoSpaceDE w:val="0"/>
        <w:autoSpaceDN w:val="0"/>
        <w:adjustRightInd w:val="0"/>
        <w:spacing w:after="0" w:line="240" w:lineRule="auto"/>
        <w:rPr>
          <w:rFonts w:ascii="Century Schoolbook" w:hAnsi="Century Schoolbook" w:cs="Consolas"/>
          <w:color w:val="000000"/>
          <w:sz w:val="20"/>
          <w:szCs w:val="20"/>
        </w:rPr>
      </w:pPr>
      <w:r w:rsidRPr="002E07B1">
        <w:rPr>
          <w:rFonts w:ascii="Century Schoolbook" w:hAnsi="Century Schoolbook" w:cs="Consolas"/>
          <w:color w:val="000000"/>
          <w:sz w:val="20"/>
          <w:szCs w:val="20"/>
        </w:rPr>
        <w:t xml:space="preserve">        </w:t>
      </w:r>
    </w:p>
    <w:p w14:paraId="6D31BD9A" w14:textId="77777777" w:rsidR="00B14A20" w:rsidRPr="002E07B1" w:rsidRDefault="00B14A20" w:rsidP="00B14A20">
      <w:pPr>
        <w:autoSpaceDE w:val="0"/>
        <w:autoSpaceDN w:val="0"/>
        <w:adjustRightInd w:val="0"/>
        <w:spacing w:after="0" w:line="240" w:lineRule="auto"/>
        <w:ind w:firstLine="720"/>
        <w:rPr>
          <w:rFonts w:ascii="Century Schoolbook" w:hAnsi="Century Schoolbook" w:cs="Consolas"/>
          <w:color w:val="3C763D"/>
          <w:sz w:val="20"/>
          <w:szCs w:val="20"/>
        </w:rPr>
      </w:pPr>
    </w:p>
    <w:p w14:paraId="2843BE33" w14:textId="77777777" w:rsidR="00B14A20" w:rsidRPr="002E07B1" w:rsidRDefault="00B14A20" w:rsidP="00B14A20">
      <w:pPr>
        <w:autoSpaceDE w:val="0"/>
        <w:autoSpaceDN w:val="0"/>
        <w:adjustRightInd w:val="0"/>
        <w:spacing w:after="0" w:line="240" w:lineRule="auto"/>
        <w:ind w:firstLine="720"/>
        <w:rPr>
          <w:rFonts w:ascii="Century Schoolbook" w:hAnsi="Century Schoolbook" w:cs="Consolas"/>
          <w:color w:val="3C763D"/>
          <w:sz w:val="20"/>
          <w:szCs w:val="20"/>
        </w:rPr>
      </w:pPr>
      <w:r w:rsidRPr="002E07B1">
        <w:rPr>
          <w:rFonts w:ascii="Century Schoolbook" w:hAnsi="Century Schoolbook" w:cs="Consolas"/>
          <w:color w:val="3C763D"/>
          <w:sz w:val="20"/>
          <w:szCs w:val="20"/>
        </w:rPr>
        <w:t xml:space="preserve">% Activation Function - Sigmoid function </w:t>
      </w:r>
      <w:bookmarkStart w:id="0" w:name="_Hlk148944634"/>
      <w:r w:rsidRPr="002E07B1">
        <w:rPr>
          <w:rFonts w:ascii="Century Schoolbook" w:hAnsi="Century Schoolbook" w:cs="Consolas"/>
          <w:color w:val="3C763D"/>
          <w:sz w:val="20"/>
          <w:szCs w:val="20"/>
        </w:rPr>
        <w:t>(</w:t>
      </w:r>
      <m:oMath>
        <m:r>
          <w:rPr>
            <w:rFonts w:ascii="Cambria Math" w:hAnsi="Cambria Math" w:cs="Consolas"/>
            <w:color w:val="3C763D"/>
            <w:sz w:val="20"/>
            <w:szCs w:val="20"/>
          </w:rPr>
          <m:t>y=</m:t>
        </m:r>
        <m:f>
          <m:fPr>
            <m:ctrlPr>
              <w:rPr>
                <w:rFonts w:ascii="Cambria Math" w:hAnsi="Cambria Math" w:cs="Consolas"/>
                <w:i/>
                <w:color w:val="3C763D"/>
                <w:sz w:val="20"/>
                <w:szCs w:val="20"/>
              </w:rPr>
            </m:ctrlPr>
          </m:fPr>
          <m:num>
            <m:r>
              <w:rPr>
                <w:rFonts w:ascii="Cambria Math" w:hAnsi="Cambria Math" w:cs="Consolas"/>
                <w:color w:val="3C763D"/>
                <w:sz w:val="20"/>
                <w:szCs w:val="20"/>
              </w:rPr>
              <m:t>1</m:t>
            </m:r>
          </m:num>
          <m:den>
            <m:r>
              <w:rPr>
                <w:rFonts w:ascii="Cambria Math" w:hAnsi="Cambria Math" w:cs="Consolas"/>
                <w:color w:val="3C763D"/>
                <w:sz w:val="20"/>
                <w:szCs w:val="20"/>
              </w:rPr>
              <m:t>1+</m:t>
            </m:r>
            <m:sSup>
              <m:sSupPr>
                <m:ctrlPr>
                  <w:rPr>
                    <w:rFonts w:ascii="Cambria Math" w:hAnsi="Cambria Math" w:cs="Consolas"/>
                    <w:i/>
                    <w:color w:val="3C763D"/>
                    <w:sz w:val="20"/>
                    <w:szCs w:val="20"/>
                  </w:rPr>
                </m:ctrlPr>
              </m:sSupPr>
              <m:e>
                <m:r>
                  <w:rPr>
                    <w:rFonts w:ascii="Cambria Math" w:hAnsi="Cambria Math" w:cs="Consolas"/>
                    <w:color w:val="3C763D"/>
                    <w:sz w:val="20"/>
                    <w:szCs w:val="20"/>
                  </w:rPr>
                  <m:t>e</m:t>
                </m:r>
              </m:e>
              <m:sup>
                <m:r>
                  <w:rPr>
                    <w:rFonts w:ascii="Cambria Math" w:hAnsi="Cambria Math" w:cs="Consolas"/>
                    <w:color w:val="3C763D"/>
                    <w:sz w:val="20"/>
                    <w:szCs w:val="20"/>
                  </w:rPr>
                  <m:t>-X</m:t>
                </m:r>
              </m:sup>
            </m:sSup>
          </m:den>
        </m:f>
      </m:oMath>
      <w:r w:rsidRPr="002E07B1">
        <w:rPr>
          <w:rFonts w:ascii="Century Schoolbook" w:eastAsiaTheme="minorEastAsia" w:hAnsi="Century Schoolbook" w:cs="Consolas"/>
          <w:color w:val="3C763D"/>
          <w:sz w:val="20"/>
          <w:szCs w:val="20"/>
        </w:rPr>
        <w:t>)</w:t>
      </w:r>
    </w:p>
    <w:bookmarkEnd w:id="0"/>
    <w:p w14:paraId="49E46ABE" w14:textId="77777777" w:rsidR="00B14A20" w:rsidRPr="002E07B1" w:rsidRDefault="00B14A20" w:rsidP="00B14A20">
      <w:pPr>
        <w:autoSpaceDE w:val="0"/>
        <w:autoSpaceDN w:val="0"/>
        <w:adjustRightInd w:val="0"/>
        <w:spacing w:after="0" w:line="240" w:lineRule="auto"/>
        <w:ind w:firstLine="720"/>
        <w:rPr>
          <w:rFonts w:ascii="Century Schoolbook" w:hAnsi="Century Schoolbook"/>
          <w:sz w:val="20"/>
          <w:szCs w:val="20"/>
        </w:rPr>
      </w:pPr>
      <w:r w:rsidRPr="002E07B1">
        <w:rPr>
          <w:rFonts w:ascii="Century Schoolbook" w:hAnsi="Century Schoolbook" w:cs="Consolas"/>
          <w:color w:val="3C763D"/>
          <w:sz w:val="20"/>
          <w:szCs w:val="20"/>
        </w:rPr>
        <w:t>% Note: exp(1) = e^1 = 2.7183 (Euler’s number)</w:t>
      </w:r>
      <w:r w:rsidRPr="002E07B1">
        <w:rPr>
          <w:rFonts w:ascii="Century Schoolbook" w:hAnsi="Century Schoolbook" w:cs="Consolas"/>
          <w:color w:val="3C763D"/>
          <w:sz w:val="20"/>
          <w:szCs w:val="20"/>
        </w:rPr>
        <w:br/>
        <w:t xml:space="preserve">      % (see the labsheet and lecture notes last week)</w:t>
      </w:r>
    </w:p>
    <w:p w14:paraId="5ADFC80C"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y(3) = …..</w:t>
      </w:r>
      <w:r w:rsidRPr="002E07B1">
        <w:rPr>
          <w:rFonts w:ascii="Century Schoolbook" w:hAnsi="Century Schoolbook" w:cs="Consolas"/>
          <w:color w:val="FF0000"/>
          <w:sz w:val="20"/>
          <w:szCs w:val="20"/>
        </w:rPr>
        <w:t>[You need to find out here how to calculate output y(3) of neuron 3]</w:t>
      </w:r>
    </w:p>
    <w:p w14:paraId="560A6A12"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68941C1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output for neuron 4</w:t>
      </w:r>
    </w:p>
    <w:p w14:paraId="1506793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X(4) = x1(i)*w(1,4)+x2(i)*w(2,4)+Bias(4);</w:t>
      </w:r>
    </w:p>
    <w:p w14:paraId="3466260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Activation Function - Sigmoid function</w:t>
      </w:r>
    </w:p>
    <w:p w14:paraId="4DCDA09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y(4) = …..</w:t>
      </w:r>
      <w:r w:rsidRPr="002E07B1">
        <w:rPr>
          <w:rFonts w:ascii="Century Schoolbook" w:hAnsi="Century Schoolbook" w:cs="Consolas"/>
          <w:color w:val="FF0000"/>
          <w:sz w:val="20"/>
          <w:szCs w:val="20"/>
        </w:rPr>
        <w:t>[You need to find out here how to calculate output y(4) of neuron 3]</w:t>
      </w:r>
    </w:p>
    <w:p w14:paraId="6497076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110454B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output for neuron 5</w:t>
      </w:r>
    </w:p>
    <w:p w14:paraId="6E319BFB"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X(5) = y(3)*w(3,5)+y(4)*w(4,5)+Bias(5);</w:t>
      </w:r>
    </w:p>
    <w:p w14:paraId="0039E74C"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Activation Function - Sigmoid function</w:t>
      </w:r>
    </w:p>
    <w:p w14:paraId="486AEC81"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y(5) = …..</w:t>
      </w:r>
      <w:r w:rsidRPr="002E07B1">
        <w:rPr>
          <w:rFonts w:ascii="Century Schoolbook" w:hAnsi="Century Schoolbook" w:cs="Consolas"/>
          <w:color w:val="FF0000"/>
          <w:sz w:val="20"/>
          <w:szCs w:val="20"/>
        </w:rPr>
        <w:t>[You need to find out here how to calculate output y(5) of neuron 3]</w:t>
      </w:r>
    </w:p>
    <w:p w14:paraId="48FFFCE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1F965C0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665522C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6B24FD6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BACK PROPAGATION</w:t>
      </w:r>
    </w:p>
    <w:p w14:paraId="0519ED41"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Back propagate the error and use the learning rule to update the</w:t>
      </w:r>
    </w:p>
    <w:p w14:paraId="4EAF76E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weights</w:t>
      </w:r>
    </w:p>
    <w:p w14:paraId="3C718723"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6A5A0FEC"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Starting from neuron 5</w:t>
      </w:r>
    </w:p>
    <w:p w14:paraId="1C21B22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53BBEE03"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6BA6C83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OST FUNCTION</w:t>
      </w:r>
    </w:p>
    <w:p w14:paraId="785D0CF3"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alculate the cost (error) at the output of the network to propage back</w:t>
      </w:r>
    </w:p>
    <w:p w14:paraId="24C6AE0E"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rough the network</w:t>
      </w:r>
    </w:p>
    <w:p w14:paraId="7510189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ote that this one is the simplest cost (error) function (see the</w:t>
      </w:r>
    </w:p>
    <w:p w14:paraId="058C39F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lecture notes). It is used to update the weights in the case,</w:t>
      </w:r>
    </w:p>
    <w:p w14:paraId="6F987BC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en use the new weights for the next case in the Epoch.</w:t>
      </w:r>
    </w:p>
    <w:p w14:paraId="47D1E40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5A25ACE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Later, you could try other cost function such as Quadratic cost</w:t>
      </w:r>
    </w:p>
    <w:p w14:paraId="7266AA8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see the lecture notes), but be aware, for Quadratic cost, you</w:t>
      </w:r>
    </w:p>
    <w:p w14:paraId="67A9C97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lastRenderedPageBreak/>
        <w:t xml:space="preserve">        </w:t>
      </w:r>
      <w:r w:rsidRPr="002E07B1">
        <w:rPr>
          <w:rFonts w:ascii="Century Schoolbook" w:hAnsi="Century Schoolbook" w:cs="Consolas"/>
          <w:color w:val="3C763D"/>
          <w:sz w:val="20"/>
          <w:szCs w:val="20"/>
        </w:rPr>
        <w:t>% first calculate the cost (error) from all cases in the Epoch, then use</w:t>
      </w:r>
    </w:p>
    <w:p w14:paraId="77A40B1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at cost to propagate back and update the weights.</w:t>
      </w:r>
    </w:p>
    <w:p w14:paraId="6B4A582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1E24D87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e(5) = Yd5(i) - y(5);</w:t>
      </w:r>
    </w:p>
    <w:p w14:paraId="0691104C"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062AD68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3474C53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Delta(5) = y(5)*(1-y(5))*e(5);</w:t>
      </w:r>
    </w:p>
    <w:p w14:paraId="7EBFD14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current(3,5) = w(3,5); </w:t>
      </w:r>
      <w:r w:rsidRPr="002E07B1">
        <w:rPr>
          <w:rFonts w:ascii="Century Schoolbook" w:hAnsi="Century Schoolbook" w:cs="Consolas"/>
          <w:color w:val="3C763D"/>
          <w:sz w:val="20"/>
          <w:szCs w:val="20"/>
        </w:rPr>
        <w:t>% safe the current value before updating it</w:t>
      </w:r>
    </w:p>
    <w:p w14:paraId="1FCDB23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current(4,5) = w(4,5); </w:t>
      </w:r>
      <w:r w:rsidRPr="002E07B1">
        <w:rPr>
          <w:rFonts w:ascii="Century Schoolbook" w:hAnsi="Century Schoolbook" w:cs="Consolas"/>
          <w:color w:val="3C763D"/>
          <w:sz w:val="20"/>
          <w:szCs w:val="20"/>
        </w:rPr>
        <w:t>% safe the current value before updating it</w:t>
      </w:r>
    </w:p>
    <w:p w14:paraId="313AE53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3,5) = w(3,5) + Alpha*y(3)*Delta(5);</w:t>
      </w:r>
    </w:p>
    <w:p w14:paraId="3B7729EB"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4,5) = w(4,5) + Alpha*y(4)*Delta(5);</w:t>
      </w:r>
    </w:p>
    <w:p w14:paraId="6590012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Bias(5) = Bias(5) + Alpha*(1)*Delta(5);</w:t>
      </w:r>
    </w:p>
    <w:p w14:paraId="6088F46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1151F5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euron 3</w:t>
      </w:r>
    </w:p>
    <w:p w14:paraId="225EF843"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Delta(3) = y(3)*(1-y(3))*Delta(5)*Wcurrent(3,5);</w:t>
      </w:r>
    </w:p>
    <w:p w14:paraId="3066DEA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1,3) = w(1,3) + Alpha*x1(i)*Delta(3);</w:t>
      </w:r>
    </w:p>
    <w:p w14:paraId="7578C0D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2,3) = w(2,3) + Alpha*x2(i)*Delta(3);</w:t>
      </w:r>
    </w:p>
    <w:p w14:paraId="348AC63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Bias(3) = Bias(3) + Alpha*(1)*Delta(3);</w:t>
      </w:r>
    </w:p>
    <w:p w14:paraId="4AE326F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759A1C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euron 4</w:t>
      </w:r>
    </w:p>
    <w:p w14:paraId="14A0FC6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Delta(4) = y(4)*(1-y(4))*Delta(5)*Wcurrent(4,5);</w:t>
      </w:r>
    </w:p>
    <w:p w14:paraId="7F00E252"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1,4) = w(1,4) + Alpha*x1(i)*Delta(4);</w:t>
      </w:r>
    </w:p>
    <w:p w14:paraId="5FF7663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2,4) = w(2,4) + Alpha*x2(i)*Delta(4);</w:t>
      </w:r>
    </w:p>
    <w:p w14:paraId="311A1524"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Bias(4) = Bias(4) + Alpha*(1)*Delta(4);</w:t>
      </w:r>
    </w:p>
    <w:p w14:paraId="50A9DDE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1FB26F8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w:t>
      </w:r>
    </w:p>
    <w:p w14:paraId="1B6DB05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Check the error for the whole epoch (all cases) to see if the set</w:t>
      </w:r>
    </w:p>
    <w:p w14:paraId="5A12BDB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of the weights and biases produce correct outputs for all cases</w:t>
      </w:r>
    </w:p>
    <w:p w14:paraId="1C04F39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Epoch).</w:t>
      </w:r>
    </w:p>
    <w:p w14:paraId="0501C718"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Note that if you use Quadratic cost, then you can use the</w:t>
      </w:r>
    </w:p>
    <w:p w14:paraId="303F920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Quadratic cost value as the condition, don't need to calculate</w:t>
      </w:r>
    </w:p>
    <w:p w14:paraId="11D1D3C3"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is part</w:t>
      </w:r>
    </w:p>
    <w:p w14:paraId="39B5A2A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082EA197"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Accumulating the sum of 'squared' errors in the Epoch</w:t>
      </w:r>
    </w:p>
    <w:p w14:paraId="7FF9D00E"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Recalculate the error at the end e(5) after updating all the</w:t>
      </w:r>
    </w:p>
    <w:p w14:paraId="2DAF9DC0" w14:textId="77777777" w:rsidR="00B14A20" w:rsidRPr="002E07B1" w:rsidRDefault="00B14A20" w:rsidP="00B14A20">
      <w:pPr>
        <w:autoSpaceDE w:val="0"/>
        <w:autoSpaceDN w:val="0"/>
        <w:adjustRightInd w:val="0"/>
        <w:spacing w:after="0" w:line="240" w:lineRule="auto"/>
        <w:rPr>
          <w:rFonts w:ascii="Century Schoolbook" w:hAnsi="Century Schoolbook" w:cs="Consolas"/>
          <w:color w:val="3C763D"/>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weights and biases</w:t>
      </w:r>
    </w:p>
    <w:p w14:paraId="4543A18C" w14:textId="77777777" w:rsidR="00B14A20" w:rsidRPr="002E07B1" w:rsidRDefault="00B14A20" w:rsidP="00B14A20">
      <w:pPr>
        <w:autoSpaceDE w:val="0"/>
        <w:autoSpaceDN w:val="0"/>
        <w:adjustRightInd w:val="0"/>
        <w:spacing w:after="0" w:line="240" w:lineRule="auto"/>
        <w:rPr>
          <w:rFonts w:ascii="Century Schoolbook" w:hAnsi="Century Schoolbook" w:cs="Consolas"/>
          <w:color w:val="FF0000"/>
          <w:sz w:val="20"/>
          <w:szCs w:val="20"/>
        </w:rPr>
      </w:pPr>
      <w:r w:rsidRPr="002E07B1">
        <w:rPr>
          <w:rFonts w:ascii="Century Schoolbook" w:hAnsi="Century Schoolbook" w:cs="Consolas"/>
          <w:color w:val="3C763D"/>
          <w:sz w:val="20"/>
          <w:szCs w:val="20"/>
        </w:rPr>
        <w:tab/>
        <w:t xml:space="preserve"> </w:t>
      </w:r>
      <w:bookmarkStart w:id="1" w:name="_Hlk148945071"/>
      <w:r w:rsidRPr="002E07B1">
        <w:rPr>
          <w:rFonts w:ascii="Century Schoolbook" w:hAnsi="Century Schoolbook" w:cs="Consolas"/>
          <w:color w:val="FF0000"/>
          <w:sz w:val="20"/>
          <w:szCs w:val="20"/>
        </w:rPr>
        <w:t>% [Check what the code below means, why?]</w:t>
      </w:r>
    </w:p>
    <w:bookmarkEnd w:id="1"/>
    <w:p w14:paraId="4E9946AF"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X(3) = x1(i)*w(1,3)+x2(i)*w(2,3)+Bias(3);</w:t>
      </w:r>
    </w:p>
    <w:p w14:paraId="693984B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y(3) = 1/( 1 + (exp(1))^(-(tX(3))));</w:t>
      </w:r>
    </w:p>
    <w:p w14:paraId="5EA50B7D"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X(4) = x1(i)*w(1,4)+x2(i)*w(2,4)+Bias(4);</w:t>
      </w:r>
    </w:p>
    <w:p w14:paraId="7CB69E4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y(4) = 1/( 1 + (exp(1))^(-(tX(4))));</w:t>
      </w:r>
    </w:p>
    <w:p w14:paraId="04E35B9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X(5) = ty(3)*w(3,5)+ty(4)*w(4,5)+Bias(5);</w:t>
      </w:r>
    </w:p>
    <w:p w14:paraId="213DA07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y(5) = 1/( 1 + (exp(1))^(-(tX(5))));</w:t>
      </w:r>
    </w:p>
    <w:p w14:paraId="54421C0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te(5) = Yd5(i) - ty(5);</w:t>
      </w:r>
    </w:p>
    <w:p w14:paraId="0739D26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Squared error</w:t>
      </w:r>
    </w:p>
    <w:p w14:paraId="504939B8" w14:textId="77777777" w:rsidR="00B14A20" w:rsidRPr="002E07B1" w:rsidRDefault="00B14A20" w:rsidP="00B14A20">
      <w:pPr>
        <w:autoSpaceDE w:val="0"/>
        <w:autoSpaceDN w:val="0"/>
        <w:adjustRightInd w:val="0"/>
        <w:spacing w:after="0" w:line="240" w:lineRule="auto"/>
        <w:rPr>
          <w:rFonts w:ascii="Century Schoolbook" w:hAnsi="Century Schoolbook"/>
          <w:color w:val="FF0000"/>
          <w:sz w:val="20"/>
          <w:szCs w:val="20"/>
        </w:rPr>
      </w:pPr>
      <w:r w:rsidRPr="002E07B1">
        <w:rPr>
          <w:rFonts w:ascii="Century Schoolbook" w:hAnsi="Century Schoolbook" w:cs="Consolas"/>
          <w:color w:val="000000"/>
          <w:sz w:val="20"/>
          <w:szCs w:val="20"/>
        </w:rPr>
        <w:t xml:space="preserve">        EpocSumError =  EpocSumError + (te(5))^2; </w:t>
      </w:r>
      <w:r w:rsidRPr="002E07B1">
        <w:rPr>
          <w:rFonts w:ascii="Century Schoolbook" w:hAnsi="Century Schoolbook" w:cs="Consolas"/>
          <w:color w:val="FF0000"/>
          <w:sz w:val="20"/>
          <w:szCs w:val="20"/>
        </w:rPr>
        <w:t xml:space="preserve">%[What is EpocSumError? What does it do?]  </w:t>
      </w:r>
    </w:p>
    <w:p w14:paraId="24381732"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p = p+1;</w:t>
      </w:r>
    </w:p>
    <w:p w14:paraId="16DE9A5B"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74D4499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end</w:t>
      </w: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for i = 1:4</w:t>
      </w:r>
    </w:p>
    <w:p w14:paraId="0F17BFA2" w14:textId="77777777" w:rsidR="00B14A20" w:rsidRPr="002E07B1" w:rsidRDefault="00B14A20" w:rsidP="00B14A20">
      <w:pPr>
        <w:autoSpaceDE w:val="0"/>
        <w:autoSpaceDN w:val="0"/>
        <w:adjustRightInd w:val="0"/>
        <w:spacing w:after="0" w:line="240" w:lineRule="auto"/>
        <w:rPr>
          <w:rFonts w:ascii="Century Schoolbook" w:hAnsi="Century Schoolbook" w:cs="Consolas"/>
          <w:color w:val="000000"/>
          <w:sz w:val="20"/>
          <w:szCs w:val="20"/>
        </w:rPr>
      </w:pPr>
      <w:r w:rsidRPr="002E07B1">
        <w:rPr>
          <w:rFonts w:ascii="Century Schoolbook" w:hAnsi="Century Schoolbook" w:cs="Consolas"/>
          <w:color w:val="000000"/>
          <w:sz w:val="20"/>
          <w:szCs w:val="20"/>
        </w:rPr>
        <w:t xml:space="preserve">   </w:t>
      </w:r>
    </w:p>
    <w:p w14:paraId="1D1F6FE9"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The training process is repeated until the sum of squared error in</w:t>
      </w:r>
    </w:p>
    <w:p w14:paraId="5A15111D" w14:textId="77777777" w:rsidR="00B14A20" w:rsidRPr="002E07B1" w:rsidRDefault="00B14A20" w:rsidP="00B14A20">
      <w:pPr>
        <w:autoSpaceDE w:val="0"/>
        <w:autoSpaceDN w:val="0"/>
        <w:adjustRightInd w:val="0"/>
        <w:spacing w:after="0" w:line="240" w:lineRule="auto"/>
        <w:rPr>
          <w:rFonts w:ascii="Century Schoolbook" w:hAnsi="Century Schoolbook" w:cs="Consolas"/>
          <w:color w:val="3C763D"/>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xml:space="preserve">% The Epoch is acceptable, i.e. less than, for example, 0.001. We have to do this because you won’t get the exact zero error </w:t>
      </w:r>
    </w:p>
    <w:p w14:paraId="753E6CB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3C763D"/>
          <w:sz w:val="20"/>
          <w:szCs w:val="20"/>
        </w:rPr>
        <w:t>*** Put termination condition here ****</w:t>
      </w:r>
    </w:p>
    <w:p w14:paraId="76DD6086"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EpocSumError</w:t>
      </w:r>
    </w:p>
    <w:p w14:paraId="25CCEFCA"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if</w:t>
      </w:r>
      <w:r w:rsidRPr="002E07B1">
        <w:rPr>
          <w:rFonts w:ascii="Century Schoolbook" w:hAnsi="Century Schoolbook" w:cs="Consolas"/>
          <w:color w:val="000000"/>
          <w:sz w:val="20"/>
          <w:szCs w:val="20"/>
        </w:rPr>
        <w:t xml:space="preserve"> EpocSumError &lt; 0.001 </w:t>
      </w:r>
      <w:r w:rsidRPr="002E07B1">
        <w:rPr>
          <w:rFonts w:ascii="Century Schoolbook" w:hAnsi="Century Schoolbook" w:cs="Consolas"/>
          <w:color w:val="3C763D"/>
          <w:sz w:val="20"/>
          <w:szCs w:val="20"/>
        </w:rPr>
        <w:t>% Example</w:t>
      </w:r>
    </w:p>
    <w:p w14:paraId="4217DCA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lastRenderedPageBreak/>
        <w:t xml:space="preserve">        </w:t>
      </w:r>
      <w:r w:rsidRPr="002E07B1">
        <w:rPr>
          <w:rFonts w:ascii="Century Schoolbook" w:hAnsi="Century Schoolbook" w:cs="Consolas"/>
          <w:color w:val="0000FF"/>
          <w:sz w:val="20"/>
          <w:szCs w:val="20"/>
        </w:rPr>
        <w:t>break</w:t>
      </w:r>
    </w:p>
    <w:p w14:paraId="28786BA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r w:rsidRPr="002E07B1">
        <w:rPr>
          <w:rFonts w:ascii="Century Schoolbook" w:hAnsi="Century Schoolbook" w:cs="Consolas"/>
          <w:color w:val="0000FF"/>
          <w:sz w:val="20"/>
          <w:szCs w:val="20"/>
        </w:rPr>
        <w:t>end</w:t>
      </w:r>
    </w:p>
    <w:p w14:paraId="2EC5B01E"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71024450"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00"/>
          <w:sz w:val="20"/>
          <w:szCs w:val="20"/>
        </w:rPr>
        <w:t xml:space="preserve">    </w:t>
      </w:r>
    </w:p>
    <w:p w14:paraId="7F03B3F5" w14:textId="77777777" w:rsidR="00B14A20" w:rsidRPr="002E07B1" w:rsidRDefault="00B14A20" w:rsidP="00B14A20">
      <w:pPr>
        <w:autoSpaceDE w:val="0"/>
        <w:autoSpaceDN w:val="0"/>
        <w:adjustRightInd w:val="0"/>
        <w:spacing w:after="0" w:line="240" w:lineRule="auto"/>
        <w:rPr>
          <w:rFonts w:ascii="Century Schoolbook" w:hAnsi="Century Schoolbook"/>
          <w:sz w:val="20"/>
          <w:szCs w:val="20"/>
        </w:rPr>
      </w:pPr>
      <w:r w:rsidRPr="002E07B1">
        <w:rPr>
          <w:rFonts w:ascii="Century Schoolbook" w:hAnsi="Century Schoolbook" w:cs="Consolas"/>
          <w:color w:val="0000FF"/>
          <w:sz w:val="20"/>
          <w:szCs w:val="20"/>
        </w:rPr>
        <w:t>end</w:t>
      </w:r>
      <w:r w:rsidRPr="002E07B1">
        <w:rPr>
          <w:rFonts w:ascii="Century Schoolbook" w:hAnsi="Century Schoolbook" w:cs="Consolas"/>
          <w:color w:val="000000"/>
          <w:sz w:val="20"/>
          <w:szCs w:val="20"/>
        </w:rPr>
        <w:t xml:space="preserve"> </w:t>
      </w:r>
      <w:r w:rsidRPr="002E07B1">
        <w:rPr>
          <w:rFonts w:ascii="Century Schoolbook" w:hAnsi="Century Schoolbook" w:cs="Consolas"/>
          <w:color w:val="3C763D"/>
          <w:sz w:val="20"/>
          <w:szCs w:val="20"/>
        </w:rPr>
        <w:t>% while p &lt;= Niteration</w:t>
      </w:r>
    </w:p>
    <w:p w14:paraId="4C1BCACB" w14:textId="77777777" w:rsidR="00B14A20" w:rsidRPr="002E07B1" w:rsidRDefault="00B14A20" w:rsidP="00B14A20">
      <w:pPr>
        <w:tabs>
          <w:tab w:val="left" w:pos="1678"/>
        </w:tabs>
        <w:autoSpaceDE w:val="0"/>
        <w:autoSpaceDN w:val="0"/>
        <w:adjustRightInd w:val="0"/>
        <w:spacing w:after="0" w:line="240" w:lineRule="auto"/>
        <w:rPr>
          <w:rFonts w:ascii="Century Schoolbook" w:hAnsi="Century Schoolbook" w:cs="Angsana New"/>
          <w:sz w:val="20"/>
          <w:szCs w:val="20"/>
        </w:rPr>
      </w:pPr>
      <w:r w:rsidRPr="002E07B1">
        <w:rPr>
          <w:rFonts w:ascii="Century Schoolbook" w:hAnsi="Century Schoolbook" w:cs="Angsana New"/>
          <w:sz w:val="20"/>
          <w:szCs w:val="20"/>
        </w:rPr>
        <w:tab/>
      </w:r>
    </w:p>
    <w:p w14:paraId="613FB346" w14:textId="77777777" w:rsidR="00B14A20" w:rsidRPr="002E07B1" w:rsidRDefault="00B14A20" w:rsidP="00B14A20">
      <w:pPr>
        <w:autoSpaceDE w:val="0"/>
        <w:autoSpaceDN w:val="0"/>
        <w:adjustRightInd w:val="0"/>
        <w:spacing w:after="0" w:line="240" w:lineRule="auto"/>
        <w:rPr>
          <w:rFonts w:ascii="Century Schoolbook" w:hAnsi="Century Schoolbook" w:cs="Angsana New"/>
          <w:sz w:val="24"/>
          <w:szCs w:val="24"/>
        </w:rPr>
      </w:pPr>
    </w:p>
    <w:p w14:paraId="63CD62FD" w14:textId="77777777" w:rsidR="00B14A20" w:rsidRPr="002E07B1" w:rsidRDefault="00B14A20" w:rsidP="00B14A20">
      <w:pPr>
        <w:rPr>
          <w:rFonts w:ascii="Century Schoolbook" w:hAnsi="Century Schoolbook"/>
          <w:b/>
          <w:bCs/>
          <w:i/>
          <w:iCs/>
          <w:color w:val="FF0000"/>
          <w:szCs w:val="22"/>
        </w:rPr>
      </w:pPr>
      <w:r w:rsidRPr="002E07B1">
        <w:rPr>
          <w:rFonts w:ascii="Century Schoolbook" w:hAnsi="Century Schoolbook"/>
          <w:b/>
          <w:bCs/>
          <w:i/>
          <w:iCs/>
          <w:color w:val="FF0000"/>
          <w:szCs w:val="22"/>
        </w:rPr>
        <w:t>When programming, it is a good practice to check carefully. For each step, check the results against the equations to ensure that the code is correct before running the whole thing for many iterations. This is a good way to practice implementing and debugging your code.</w:t>
      </w:r>
    </w:p>
    <w:p w14:paraId="595B6697"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For example, in the first iteration, the values of the variables should be as follows. If your code produces results far from the values below, then you need to check for bugs:</w:t>
      </w:r>
      <w:r w:rsidRPr="002E07B1">
        <w:rPr>
          <w:rFonts w:ascii="Century Schoolbook" w:hAnsi="Century Schoolbook"/>
          <w:szCs w:val="22"/>
        </w:rPr>
        <w:br/>
      </w:r>
      <w:r w:rsidRPr="002E07B1">
        <w:rPr>
          <w:rFonts w:ascii="Century Schoolbook" w:hAnsi="Century Schoolbook"/>
          <w:szCs w:val="22"/>
        </w:rPr>
        <w:br/>
      </w:r>
      <w:r w:rsidRPr="002E07B1">
        <w:rPr>
          <w:rFonts w:ascii="Century Schoolbook" w:hAnsi="Century Schoolbook"/>
          <w:sz w:val="20"/>
          <w:szCs w:val="20"/>
        </w:rPr>
        <w:t>First iteration p = 1</w:t>
      </w:r>
      <w:r w:rsidRPr="002E07B1">
        <w:rPr>
          <w:rFonts w:ascii="Century Schoolbook" w:hAnsi="Century Schoolbook"/>
          <w:sz w:val="20"/>
          <w:szCs w:val="20"/>
        </w:rPr>
        <w:br/>
        <w:t>y(3) = 0.8455</w:t>
      </w:r>
      <w:r w:rsidRPr="002E07B1">
        <w:rPr>
          <w:rFonts w:ascii="Century Schoolbook" w:hAnsi="Century Schoolbook"/>
          <w:sz w:val="20"/>
          <w:szCs w:val="20"/>
        </w:rPr>
        <w:br/>
        <w:t>y(4) = 0.8581</w:t>
      </w:r>
      <w:r w:rsidRPr="002E07B1">
        <w:rPr>
          <w:rFonts w:ascii="Century Schoolbook" w:hAnsi="Century Schoolbook"/>
          <w:sz w:val="20"/>
          <w:szCs w:val="20"/>
        </w:rPr>
        <w:br/>
        <w:t>y(5) = 0.5571</w:t>
      </w:r>
      <w:r w:rsidRPr="002E07B1">
        <w:rPr>
          <w:rFonts w:ascii="Century Schoolbook" w:hAnsi="Century Schoolbook"/>
          <w:sz w:val="20"/>
          <w:szCs w:val="20"/>
        </w:rPr>
        <w:br/>
        <w:t>e(5) = -0.5571</w:t>
      </w:r>
      <w:r w:rsidRPr="002E07B1">
        <w:rPr>
          <w:rFonts w:ascii="Century Schoolbook" w:hAnsi="Century Schoolbook"/>
          <w:sz w:val="20"/>
          <w:szCs w:val="20"/>
        </w:rPr>
        <w:br/>
        <w:t>Delta(5) = -0.1375</w:t>
      </w:r>
      <w:r w:rsidRPr="002E07B1">
        <w:rPr>
          <w:rFonts w:ascii="Century Schoolbook" w:hAnsi="Century Schoolbook"/>
          <w:sz w:val="20"/>
          <w:szCs w:val="20"/>
        </w:rPr>
        <w:br/>
        <w:t>w(3,5) = -1.2116</w:t>
      </w:r>
      <w:r w:rsidRPr="002E07B1">
        <w:rPr>
          <w:rFonts w:ascii="Century Schoolbook" w:hAnsi="Century Schoolbook"/>
          <w:sz w:val="20"/>
          <w:szCs w:val="20"/>
        </w:rPr>
        <w:br/>
        <w:t>w(4,5) = 1.0882</w:t>
      </w:r>
      <w:r w:rsidRPr="002E07B1">
        <w:rPr>
          <w:rFonts w:ascii="Century Schoolbook" w:hAnsi="Century Schoolbook"/>
          <w:sz w:val="20"/>
          <w:szCs w:val="20"/>
        </w:rPr>
        <w:br/>
        <w:t>Bias(5) = 0.2863</w:t>
      </w:r>
      <w:r w:rsidRPr="002E07B1">
        <w:rPr>
          <w:rFonts w:ascii="Century Schoolbook" w:hAnsi="Century Schoolbook"/>
          <w:sz w:val="20"/>
          <w:szCs w:val="20"/>
        </w:rPr>
        <w:br/>
        <w:t>Delta(3) = 0.0215</w:t>
      </w:r>
      <w:r w:rsidRPr="002E07B1">
        <w:rPr>
          <w:rFonts w:ascii="Century Schoolbook" w:hAnsi="Century Schoolbook"/>
          <w:sz w:val="20"/>
          <w:szCs w:val="20"/>
        </w:rPr>
        <w:br/>
        <w:t>w(1,3) = 0.5022</w:t>
      </w:r>
      <w:r w:rsidRPr="002E07B1">
        <w:rPr>
          <w:rFonts w:ascii="Century Schoolbook" w:hAnsi="Century Schoolbook"/>
          <w:sz w:val="20"/>
          <w:szCs w:val="20"/>
        </w:rPr>
        <w:br/>
        <w:t>w(2,3) = 0.4022</w:t>
      </w:r>
      <w:r w:rsidRPr="002E07B1">
        <w:rPr>
          <w:rFonts w:ascii="Century Schoolbook" w:hAnsi="Century Schoolbook"/>
          <w:sz w:val="20"/>
          <w:szCs w:val="20"/>
        </w:rPr>
        <w:br/>
        <w:t>Bias(3) = 0.8022</w:t>
      </w:r>
      <w:r w:rsidRPr="002E07B1">
        <w:rPr>
          <w:rFonts w:ascii="Century Schoolbook" w:hAnsi="Century Schoolbook"/>
          <w:sz w:val="20"/>
          <w:szCs w:val="20"/>
        </w:rPr>
        <w:br/>
        <w:t>Delta(4) = -0.0184</w:t>
      </w:r>
      <w:r w:rsidRPr="002E07B1">
        <w:rPr>
          <w:rFonts w:ascii="Century Schoolbook" w:hAnsi="Century Schoolbook"/>
          <w:sz w:val="20"/>
          <w:szCs w:val="20"/>
        </w:rPr>
        <w:br/>
        <w:t>w(1,4) = 0.8982</w:t>
      </w:r>
      <w:r w:rsidRPr="002E07B1">
        <w:rPr>
          <w:rFonts w:ascii="Century Schoolbook" w:hAnsi="Century Schoolbook"/>
          <w:sz w:val="20"/>
          <w:szCs w:val="20"/>
        </w:rPr>
        <w:br/>
        <w:t>w(2,4) = 0.9982</w:t>
      </w:r>
      <w:r w:rsidRPr="002E07B1">
        <w:rPr>
          <w:rFonts w:ascii="Century Schoolbook" w:hAnsi="Century Schoolbook"/>
          <w:sz w:val="20"/>
          <w:szCs w:val="20"/>
        </w:rPr>
        <w:br/>
        <w:t>Bias(4) = -0.1018</w:t>
      </w:r>
      <w:r w:rsidRPr="002E07B1">
        <w:rPr>
          <w:rFonts w:ascii="Century Schoolbook" w:hAnsi="Century Schoolbook"/>
          <w:sz w:val="20"/>
          <w:szCs w:val="20"/>
        </w:rPr>
        <w:br/>
        <w:t>te(5) = -0.5483</w:t>
      </w:r>
      <w:r w:rsidRPr="002E07B1">
        <w:rPr>
          <w:rFonts w:ascii="Century Schoolbook" w:hAnsi="Century Schoolbook"/>
          <w:sz w:val="20"/>
          <w:szCs w:val="20"/>
        </w:rPr>
        <w:br/>
        <w:t>EpocSumError = 0.3007</w:t>
      </w:r>
    </w:p>
    <w:p w14:paraId="227B912A" w14:textId="77777777" w:rsidR="00B14A20" w:rsidRPr="002E07B1" w:rsidRDefault="00B14A20" w:rsidP="00B14A20">
      <w:pPr>
        <w:rPr>
          <w:rFonts w:ascii="Century Schoolbook" w:hAnsi="Century Schoolbook"/>
          <w:szCs w:val="22"/>
        </w:rPr>
      </w:pPr>
    </w:p>
    <w:p w14:paraId="797CB7B8" w14:textId="77777777" w:rsidR="00B14A20" w:rsidRPr="002E07B1" w:rsidRDefault="00B14A20" w:rsidP="00B14A20">
      <w:pPr>
        <w:rPr>
          <w:rFonts w:ascii="Century Schoolbook" w:hAnsi="Century Schoolbook"/>
          <w:szCs w:val="22"/>
        </w:rPr>
      </w:pPr>
    </w:p>
    <w:p w14:paraId="40A10847" w14:textId="77777777" w:rsidR="00B14A20" w:rsidRPr="002E07B1" w:rsidRDefault="00B14A20" w:rsidP="00B14A20">
      <w:pPr>
        <w:rPr>
          <w:rFonts w:ascii="Century Schoolbook" w:hAnsi="Century Schoolbook"/>
          <w:color w:val="FF0000"/>
          <w:sz w:val="28"/>
        </w:rPr>
      </w:pPr>
      <w:r w:rsidRPr="002E07B1">
        <w:rPr>
          <w:rFonts w:ascii="Century Schoolbook" w:hAnsi="Century Schoolbook"/>
          <w:b/>
          <w:bCs/>
          <w:color w:val="FF0000"/>
          <w:sz w:val="28"/>
        </w:rPr>
        <w:t>SOLUTIONS</w:t>
      </w:r>
    </w:p>
    <w:p w14:paraId="7CC75E23"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The final weights and biases should be (approximately):</w:t>
      </w:r>
    </w:p>
    <w:p w14:paraId="07735676"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w(1,3) = 4.5742</w:t>
      </w:r>
      <w:r w:rsidRPr="002E07B1">
        <w:rPr>
          <w:rFonts w:ascii="Century Schoolbook" w:hAnsi="Century Schoolbook"/>
          <w:szCs w:val="22"/>
        </w:rPr>
        <w:br/>
        <w:t>w(1,4) = 6.6165</w:t>
      </w:r>
      <w:r w:rsidRPr="002E07B1">
        <w:rPr>
          <w:rFonts w:ascii="Century Schoolbook" w:hAnsi="Century Schoolbook"/>
          <w:szCs w:val="22"/>
        </w:rPr>
        <w:br/>
        <w:t>w(2,3) = 4.5669</w:t>
      </w:r>
      <w:r w:rsidRPr="002E07B1">
        <w:rPr>
          <w:rFonts w:ascii="Century Schoolbook" w:hAnsi="Century Schoolbook"/>
          <w:szCs w:val="22"/>
        </w:rPr>
        <w:br/>
        <w:t>w(2,4) = 6.5849</w:t>
      </w:r>
      <w:r w:rsidRPr="002E07B1">
        <w:rPr>
          <w:rFonts w:ascii="Century Schoolbook" w:hAnsi="Century Schoolbook"/>
          <w:szCs w:val="22"/>
        </w:rPr>
        <w:br/>
        <w:t>w(3,5) = -10.5474</w:t>
      </w:r>
      <w:r w:rsidRPr="002E07B1">
        <w:rPr>
          <w:rFonts w:ascii="Century Schoolbook" w:hAnsi="Century Schoolbook"/>
          <w:szCs w:val="22"/>
        </w:rPr>
        <w:br/>
        <w:t>w(4,5) = 9.7713</w:t>
      </w:r>
    </w:p>
    <w:p w14:paraId="6EC89626"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t xml:space="preserve">Bias(3) = -7.0188; Bias(4) = -2.9530; Bias(5) = -4.5013 </w:t>
      </w:r>
    </w:p>
    <w:p w14:paraId="2035333B" w14:textId="77777777" w:rsidR="00B14A20" w:rsidRPr="002E07B1" w:rsidRDefault="00B14A20" w:rsidP="00B14A20">
      <w:pPr>
        <w:rPr>
          <w:rFonts w:ascii="Century Schoolbook" w:hAnsi="Century Schoolbook"/>
          <w:szCs w:val="22"/>
        </w:rPr>
      </w:pPr>
    </w:p>
    <w:p w14:paraId="33FB28FD" w14:textId="77777777" w:rsidR="00B14A20" w:rsidRPr="002E07B1" w:rsidRDefault="00B14A20" w:rsidP="00B14A20">
      <w:pPr>
        <w:rPr>
          <w:rFonts w:ascii="Century Schoolbook" w:hAnsi="Century Schoolbook"/>
          <w:szCs w:val="22"/>
        </w:rPr>
      </w:pPr>
      <w:r w:rsidRPr="002E07B1">
        <w:rPr>
          <w:rFonts w:ascii="Century Schoolbook" w:hAnsi="Century Schoolbook"/>
          <w:szCs w:val="22"/>
        </w:rPr>
        <w:lastRenderedPageBreak/>
        <w:t>Note that, from a multi-layer ANN, you won’t get the clear, exact values for the desired outputs and exact zero errors. For example:</w:t>
      </w:r>
    </w:p>
    <w:p w14:paraId="4560417C" w14:textId="77777777" w:rsidR="00B14A20" w:rsidRPr="002E07B1" w:rsidRDefault="00B14A20" w:rsidP="00B14A20">
      <w:pPr>
        <w:rPr>
          <w:rFonts w:ascii="Century Schoolbook" w:hAnsi="Century Schoolbook"/>
          <w:b/>
          <w:bCs/>
          <w:szCs w:val="22"/>
        </w:rPr>
      </w:pPr>
      <w:r w:rsidRPr="004E5193">
        <w:rPr>
          <w:rFonts w:ascii="Century Schoolbook" w:hAnsi="Century Schoolbook"/>
          <w:noProof/>
          <w:sz w:val="28"/>
        </w:rPr>
        <w:drawing>
          <wp:inline distT="0" distB="0" distL="0" distR="0" wp14:anchorId="641238E2" wp14:editId="2A1D2A78">
            <wp:extent cx="5731510" cy="1751965"/>
            <wp:effectExtent l="0" t="0" r="2540" b="635"/>
            <wp:docPr id="496013737" name="Picture 4" descr="A screenshot of a graph&#10;&#10;Description automatically generated">
              <a:extLst xmlns:a="http://schemas.openxmlformats.org/drawingml/2006/main">
                <a:ext uri="{FF2B5EF4-FFF2-40B4-BE49-F238E27FC236}">
                  <a16:creationId xmlns:a16="http://schemas.microsoft.com/office/drawing/2014/main" id="{188EB2AE-6B47-4F67-A8D2-CD17899A28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13737" name="Picture 4" descr="A screenshot of a graph&#10;&#10;Description automatically generated">
                      <a:extLst>
                        <a:ext uri="{FF2B5EF4-FFF2-40B4-BE49-F238E27FC236}">
                          <a16:creationId xmlns:a16="http://schemas.microsoft.com/office/drawing/2014/main" id="{188EB2AE-6B47-4F67-A8D2-CD17899A28D4}"/>
                        </a:ext>
                      </a:extLst>
                    </pic:cNvPr>
                    <pic:cNvPicPr>
                      <a:picLocks noChangeAspect="1"/>
                    </pic:cNvPicPr>
                  </pic:nvPicPr>
                  <pic:blipFill>
                    <a:blip r:embed="rId15"/>
                    <a:stretch>
                      <a:fillRect/>
                    </a:stretch>
                  </pic:blipFill>
                  <pic:spPr>
                    <a:xfrm>
                      <a:off x="0" y="0"/>
                      <a:ext cx="5731510" cy="1751965"/>
                    </a:xfrm>
                    <a:prstGeom prst="rect">
                      <a:avLst/>
                    </a:prstGeom>
                  </pic:spPr>
                </pic:pic>
              </a:graphicData>
            </a:graphic>
          </wp:inline>
        </w:drawing>
      </w:r>
    </w:p>
    <w:p w14:paraId="18BD0824" w14:textId="77777777" w:rsidR="00B14A20" w:rsidRPr="002E07B1" w:rsidRDefault="00B14A20" w:rsidP="00B14A20">
      <w:pPr>
        <w:rPr>
          <w:rFonts w:ascii="Century Schoolbook" w:hAnsi="Century Schoolbook"/>
          <w:b/>
          <w:bCs/>
          <w:szCs w:val="22"/>
        </w:rPr>
      </w:pPr>
    </w:p>
    <w:p w14:paraId="26EE1B9B" w14:textId="77777777" w:rsidR="00B14A20" w:rsidRPr="002E07B1" w:rsidRDefault="00B14A20" w:rsidP="00B14A20">
      <w:pPr>
        <w:rPr>
          <w:rFonts w:ascii="Century Schoolbook" w:hAnsi="Century Schoolbook"/>
          <w:b/>
          <w:bCs/>
          <w:szCs w:val="22"/>
        </w:rPr>
      </w:pPr>
    </w:p>
    <w:p w14:paraId="17A5CA93" w14:textId="77777777" w:rsidR="00B14A20" w:rsidRPr="002E07B1" w:rsidRDefault="00B14A20" w:rsidP="00B14A20">
      <w:pPr>
        <w:rPr>
          <w:rFonts w:ascii="Century Schoolbook" w:hAnsi="Century Schoolbook"/>
          <w:b/>
          <w:bCs/>
          <w:sz w:val="40"/>
          <w:szCs w:val="40"/>
        </w:rPr>
      </w:pPr>
      <w:r w:rsidRPr="002E07B1">
        <w:rPr>
          <w:rFonts w:ascii="Century Schoolbook" w:hAnsi="Century Schoolbook"/>
          <w:b/>
          <w:bCs/>
          <w:sz w:val="40"/>
          <w:szCs w:val="40"/>
        </w:rPr>
        <w:t>END</w:t>
      </w:r>
    </w:p>
    <w:p w14:paraId="779F5A11" w14:textId="77777777" w:rsidR="00B14A20" w:rsidRPr="004E5193" w:rsidRDefault="00B14A20" w:rsidP="00B139CC">
      <w:pPr>
        <w:rPr>
          <w:rFonts w:ascii="Century Schoolbook" w:hAnsi="Century Schoolbook"/>
          <w:szCs w:val="22"/>
        </w:rPr>
      </w:pPr>
    </w:p>
    <w:sectPr w:rsidR="00B14A20" w:rsidRPr="004E5193">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6FECE" w14:textId="77777777" w:rsidR="00B26DD1" w:rsidRDefault="00B26DD1" w:rsidP="004F06F8">
      <w:pPr>
        <w:spacing w:after="0" w:line="240" w:lineRule="auto"/>
      </w:pPr>
      <w:r>
        <w:separator/>
      </w:r>
    </w:p>
  </w:endnote>
  <w:endnote w:type="continuationSeparator" w:id="0">
    <w:p w14:paraId="531B81FD" w14:textId="77777777" w:rsidR="00B26DD1" w:rsidRDefault="00B26DD1" w:rsidP="004F0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New York">
    <w:panose1 w:val="020405030605060203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5768891"/>
      <w:docPartObj>
        <w:docPartGallery w:val="Page Numbers (Bottom of Page)"/>
        <w:docPartUnique/>
      </w:docPartObj>
    </w:sdtPr>
    <w:sdtEndPr>
      <w:rPr>
        <w:noProof/>
      </w:rPr>
    </w:sdtEndPr>
    <w:sdtContent>
      <w:p w14:paraId="4488BAF7" w14:textId="77777777" w:rsidR="00301042" w:rsidRDefault="00301042">
        <w:pPr>
          <w:pStyle w:val="Footer"/>
          <w:jc w:val="right"/>
        </w:pPr>
        <w:r>
          <w:fldChar w:fldCharType="begin"/>
        </w:r>
        <w:r>
          <w:instrText xml:space="preserve"> PAGE   \* MERGEFORMAT </w:instrText>
        </w:r>
        <w:r>
          <w:fldChar w:fldCharType="separate"/>
        </w:r>
        <w:r w:rsidR="00E104AC">
          <w:rPr>
            <w:noProof/>
          </w:rPr>
          <w:t>6</w:t>
        </w:r>
        <w:r>
          <w:rPr>
            <w:noProof/>
          </w:rPr>
          <w:fldChar w:fldCharType="end"/>
        </w:r>
      </w:p>
    </w:sdtContent>
  </w:sdt>
  <w:p w14:paraId="4C796095" w14:textId="77777777" w:rsidR="00301042" w:rsidRDefault="00301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2CF209" w14:textId="77777777" w:rsidR="00B26DD1" w:rsidRDefault="00B26DD1" w:rsidP="004F06F8">
      <w:pPr>
        <w:spacing w:after="0" w:line="240" w:lineRule="auto"/>
      </w:pPr>
      <w:r>
        <w:separator/>
      </w:r>
    </w:p>
  </w:footnote>
  <w:footnote w:type="continuationSeparator" w:id="0">
    <w:p w14:paraId="73BC8176" w14:textId="77777777" w:rsidR="00B26DD1" w:rsidRDefault="00B26DD1" w:rsidP="004F06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376462"/>
    <w:multiLevelType w:val="hybridMultilevel"/>
    <w:tmpl w:val="BC82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97494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jU1MDawsDQ1NzVV0lEKTi0uzszPAykwNKoFAJW/LGUtAAAA"/>
  </w:docVars>
  <w:rsids>
    <w:rsidRoot w:val="00432AFC"/>
    <w:rsid w:val="00020592"/>
    <w:rsid w:val="000215A1"/>
    <w:rsid w:val="00023619"/>
    <w:rsid w:val="00035192"/>
    <w:rsid w:val="000457C1"/>
    <w:rsid w:val="00045E08"/>
    <w:rsid w:val="000461D9"/>
    <w:rsid w:val="00073023"/>
    <w:rsid w:val="00083C49"/>
    <w:rsid w:val="000B1E4E"/>
    <w:rsid w:val="000C6092"/>
    <w:rsid w:val="000E1A67"/>
    <w:rsid w:val="000E33CE"/>
    <w:rsid w:val="000F2381"/>
    <w:rsid w:val="00123B5F"/>
    <w:rsid w:val="001423DC"/>
    <w:rsid w:val="00183215"/>
    <w:rsid w:val="001867BA"/>
    <w:rsid w:val="00195806"/>
    <w:rsid w:val="001C127E"/>
    <w:rsid w:val="001C3D0A"/>
    <w:rsid w:val="001D1141"/>
    <w:rsid w:val="001F7345"/>
    <w:rsid w:val="00211527"/>
    <w:rsid w:val="00257E8B"/>
    <w:rsid w:val="00266602"/>
    <w:rsid w:val="0028166E"/>
    <w:rsid w:val="0028796F"/>
    <w:rsid w:val="002A1EE1"/>
    <w:rsid w:val="002F6EF0"/>
    <w:rsid w:val="00301042"/>
    <w:rsid w:val="00332AFA"/>
    <w:rsid w:val="003364B4"/>
    <w:rsid w:val="003431F3"/>
    <w:rsid w:val="00360B76"/>
    <w:rsid w:val="00364EA1"/>
    <w:rsid w:val="003801C1"/>
    <w:rsid w:val="003A1104"/>
    <w:rsid w:val="003E49CD"/>
    <w:rsid w:val="0040021E"/>
    <w:rsid w:val="00405C10"/>
    <w:rsid w:val="00416705"/>
    <w:rsid w:val="00431766"/>
    <w:rsid w:val="00432AFC"/>
    <w:rsid w:val="004412AE"/>
    <w:rsid w:val="00444CEB"/>
    <w:rsid w:val="00450C70"/>
    <w:rsid w:val="004676A8"/>
    <w:rsid w:val="00480777"/>
    <w:rsid w:val="004D2FA2"/>
    <w:rsid w:val="004E5193"/>
    <w:rsid w:val="004E6125"/>
    <w:rsid w:val="004F06F8"/>
    <w:rsid w:val="004F2AD6"/>
    <w:rsid w:val="004F35C2"/>
    <w:rsid w:val="005430DE"/>
    <w:rsid w:val="00546F4B"/>
    <w:rsid w:val="00562AEA"/>
    <w:rsid w:val="00567378"/>
    <w:rsid w:val="00587910"/>
    <w:rsid w:val="005A0E48"/>
    <w:rsid w:val="005B2DA9"/>
    <w:rsid w:val="005C0967"/>
    <w:rsid w:val="005E0CC0"/>
    <w:rsid w:val="00612F48"/>
    <w:rsid w:val="00614A8C"/>
    <w:rsid w:val="00646E7B"/>
    <w:rsid w:val="0065003B"/>
    <w:rsid w:val="006952EC"/>
    <w:rsid w:val="0069719F"/>
    <w:rsid w:val="006A2368"/>
    <w:rsid w:val="006A36DA"/>
    <w:rsid w:val="006D1275"/>
    <w:rsid w:val="006D64D0"/>
    <w:rsid w:val="00704DE2"/>
    <w:rsid w:val="007260AE"/>
    <w:rsid w:val="007274E8"/>
    <w:rsid w:val="00732FA4"/>
    <w:rsid w:val="007464F5"/>
    <w:rsid w:val="00747945"/>
    <w:rsid w:val="00763270"/>
    <w:rsid w:val="0079324A"/>
    <w:rsid w:val="00794936"/>
    <w:rsid w:val="007B41B4"/>
    <w:rsid w:val="007C1F89"/>
    <w:rsid w:val="007C42B3"/>
    <w:rsid w:val="007D0956"/>
    <w:rsid w:val="0080165C"/>
    <w:rsid w:val="00803E9E"/>
    <w:rsid w:val="00815351"/>
    <w:rsid w:val="0081581E"/>
    <w:rsid w:val="0082505E"/>
    <w:rsid w:val="0083272F"/>
    <w:rsid w:val="00842939"/>
    <w:rsid w:val="008514A7"/>
    <w:rsid w:val="008606DF"/>
    <w:rsid w:val="008612AE"/>
    <w:rsid w:val="0086363D"/>
    <w:rsid w:val="00865952"/>
    <w:rsid w:val="008713DE"/>
    <w:rsid w:val="00875FE5"/>
    <w:rsid w:val="00894118"/>
    <w:rsid w:val="008973AF"/>
    <w:rsid w:val="008A1F4A"/>
    <w:rsid w:val="008A5439"/>
    <w:rsid w:val="008C3704"/>
    <w:rsid w:val="008C4658"/>
    <w:rsid w:val="008C54A0"/>
    <w:rsid w:val="00901BE2"/>
    <w:rsid w:val="00934513"/>
    <w:rsid w:val="0094012E"/>
    <w:rsid w:val="00942BAE"/>
    <w:rsid w:val="009614F7"/>
    <w:rsid w:val="009C77B2"/>
    <w:rsid w:val="009D1442"/>
    <w:rsid w:val="009D5EC3"/>
    <w:rsid w:val="00A04D0F"/>
    <w:rsid w:val="00A115E6"/>
    <w:rsid w:val="00A2516D"/>
    <w:rsid w:val="00A43BEF"/>
    <w:rsid w:val="00A55B11"/>
    <w:rsid w:val="00A702AE"/>
    <w:rsid w:val="00A73E4A"/>
    <w:rsid w:val="00A82BCF"/>
    <w:rsid w:val="00A82D4E"/>
    <w:rsid w:val="00A90553"/>
    <w:rsid w:val="00AA0702"/>
    <w:rsid w:val="00AA3B55"/>
    <w:rsid w:val="00AA4FC0"/>
    <w:rsid w:val="00AB0DA5"/>
    <w:rsid w:val="00AC4706"/>
    <w:rsid w:val="00AD67CA"/>
    <w:rsid w:val="00B11AFC"/>
    <w:rsid w:val="00B139CC"/>
    <w:rsid w:val="00B14A20"/>
    <w:rsid w:val="00B175F8"/>
    <w:rsid w:val="00B26DD1"/>
    <w:rsid w:val="00B64957"/>
    <w:rsid w:val="00B874B2"/>
    <w:rsid w:val="00BA0D19"/>
    <w:rsid w:val="00BA2EC9"/>
    <w:rsid w:val="00BB2A7C"/>
    <w:rsid w:val="00BC6E70"/>
    <w:rsid w:val="00BD246B"/>
    <w:rsid w:val="00BE6F25"/>
    <w:rsid w:val="00C01F1F"/>
    <w:rsid w:val="00C02B7B"/>
    <w:rsid w:val="00C045A9"/>
    <w:rsid w:val="00C35AC1"/>
    <w:rsid w:val="00C36E42"/>
    <w:rsid w:val="00C46AF3"/>
    <w:rsid w:val="00CA4A54"/>
    <w:rsid w:val="00CA721D"/>
    <w:rsid w:val="00CB4451"/>
    <w:rsid w:val="00CB6226"/>
    <w:rsid w:val="00CC0429"/>
    <w:rsid w:val="00CC5F6F"/>
    <w:rsid w:val="00CD6417"/>
    <w:rsid w:val="00D435DF"/>
    <w:rsid w:val="00D447E5"/>
    <w:rsid w:val="00D45009"/>
    <w:rsid w:val="00D50088"/>
    <w:rsid w:val="00D5451B"/>
    <w:rsid w:val="00D83CE3"/>
    <w:rsid w:val="00D96B5C"/>
    <w:rsid w:val="00DA1229"/>
    <w:rsid w:val="00DB6948"/>
    <w:rsid w:val="00DE0668"/>
    <w:rsid w:val="00DE1104"/>
    <w:rsid w:val="00DF0000"/>
    <w:rsid w:val="00E076F7"/>
    <w:rsid w:val="00E104AC"/>
    <w:rsid w:val="00E22CDE"/>
    <w:rsid w:val="00E43657"/>
    <w:rsid w:val="00E51289"/>
    <w:rsid w:val="00E56C95"/>
    <w:rsid w:val="00E678AC"/>
    <w:rsid w:val="00E83A3E"/>
    <w:rsid w:val="00E867E6"/>
    <w:rsid w:val="00E9253E"/>
    <w:rsid w:val="00EB5356"/>
    <w:rsid w:val="00EB71B0"/>
    <w:rsid w:val="00EC6841"/>
    <w:rsid w:val="00EF1182"/>
    <w:rsid w:val="00EF1784"/>
    <w:rsid w:val="00EF5E7E"/>
    <w:rsid w:val="00F0035B"/>
    <w:rsid w:val="00F070C0"/>
    <w:rsid w:val="00F13FE0"/>
    <w:rsid w:val="00F25BE5"/>
    <w:rsid w:val="00F40435"/>
    <w:rsid w:val="00F45299"/>
    <w:rsid w:val="00F46DFE"/>
    <w:rsid w:val="00F5197F"/>
    <w:rsid w:val="00F668BE"/>
    <w:rsid w:val="00F81131"/>
    <w:rsid w:val="00F833AF"/>
    <w:rsid w:val="00F8511E"/>
    <w:rsid w:val="00F8711C"/>
    <w:rsid w:val="00FC40C0"/>
    <w:rsid w:val="00FD452D"/>
    <w:rsid w:val="00FE202A"/>
    <w:rsid w:val="00FE7BD5"/>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F3E119"/>
  <w15:chartTrackingRefBased/>
  <w15:docId w15:val="{C7C2A52A-AFFF-4EF9-ACBD-E15D8576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66E"/>
    <w:pPr>
      <w:ind w:left="720"/>
      <w:contextualSpacing/>
    </w:pPr>
  </w:style>
  <w:style w:type="character" w:styleId="PlaceholderText">
    <w:name w:val="Placeholder Text"/>
    <w:basedOn w:val="DefaultParagraphFont"/>
    <w:uiPriority w:val="99"/>
    <w:semiHidden/>
    <w:rsid w:val="00934513"/>
    <w:rPr>
      <w:color w:val="808080"/>
    </w:rPr>
  </w:style>
  <w:style w:type="paragraph" w:styleId="Header">
    <w:name w:val="header"/>
    <w:basedOn w:val="Normal"/>
    <w:link w:val="HeaderChar"/>
    <w:uiPriority w:val="99"/>
    <w:unhideWhenUsed/>
    <w:rsid w:val="004F06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06F8"/>
  </w:style>
  <w:style w:type="paragraph" w:styleId="Footer">
    <w:name w:val="footer"/>
    <w:basedOn w:val="Normal"/>
    <w:link w:val="FooterChar"/>
    <w:uiPriority w:val="99"/>
    <w:unhideWhenUsed/>
    <w:rsid w:val="004F06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06F8"/>
  </w:style>
  <w:style w:type="paragraph" w:styleId="BalloonText">
    <w:name w:val="Balloon Text"/>
    <w:basedOn w:val="Normal"/>
    <w:link w:val="BalloonTextChar"/>
    <w:uiPriority w:val="99"/>
    <w:semiHidden/>
    <w:unhideWhenUsed/>
    <w:rsid w:val="00480777"/>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480777"/>
    <w:rPr>
      <w:rFonts w:ascii="Segoe UI" w:hAnsi="Segoe UI" w:cs="Angsana New"/>
      <w:sz w:val="18"/>
      <w:szCs w:val="22"/>
    </w:rPr>
  </w:style>
  <w:style w:type="table" w:styleId="TableGrid">
    <w:name w:val="Table Grid"/>
    <w:basedOn w:val="TableNormal"/>
    <w:uiPriority w:val="39"/>
    <w:rsid w:val="00D435DF"/>
    <w:pPr>
      <w:spacing w:after="0" w:line="240" w:lineRule="auto"/>
    </w:pPr>
    <w:rPr>
      <w:rFonts w:ascii="New York" w:eastAsia="Times New Roman" w:hAnsi="New York" w:cs="Times New Roman"/>
      <w:sz w:val="20"/>
      <w:szCs w:val="20"/>
      <w:lang w:eastAsia="ja-JP"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663</Words>
  <Characters>8234</Characters>
  <Application>Microsoft Office Word</Application>
  <DocSecurity>0</DocSecurity>
  <Lines>29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akoonwit</dc:creator>
  <cp:keywords/>
  <dc:description/>
  <cp:lastModifiedBy>Simant Prakoonwit</cp:lastModifiedBy>
  <cp:revision>5</cp:revision>
  <cp:lastPrinted>2024-10-27T14:45:00Z</cp:lastPrinted>
  <dcterms:created xsi:type="dcterms:W3CDTF">2024-10-27T14:45:00Z</dcterms:created>
  <dcterms:modified xsi:type="dcterms:W3CDTF">2024-10-2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081f8aaa1145ba9e60c6c4f2c311d43175fa153b89acf216922a0589f4cda9</vt:lpwstr>
  </property>
</Properties>
</file>